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22BC7" w14:textId="098F7FCE" w:rsidR="004D36D7" w:rsidRDefault="002D6C2A" w:rsidP="00FD4A68">
      <w:pPr>
        <w:pStyle w:val="LabTitle"/>
      </w:pPr>
      <w:r w:rsidRPr="00FD4A68">
        <w:t xml:space="preserve">Lab </w:t>
      </w:r>
      <w:r w:rsidR="00F07FE6">
        <w:t>0</w:t>
      </w:r>
      <w:r w:rsidR="00EA04F1">
        <w:t>8</w:t>
      </w:r>
      <w:r w:rsidR="00EB1CE3">
        <w:t xml:space="preserve"> </w:t>
      </w:r>
      <w:r w:rsidR="00EA04F1">
        <w:t>Reference</w:t>
      </w:r>
      <w:r w:rsidR="00EB1CE3">
        <w:t xml:space="preserve"> </w:t>
      </w:r>
      <w:r w:rsidR="003B266A">
        <w:t>– Identifying IPv6 Addresses</w:t>
      </w:r>
    </w:p>
    <w:p w14:paraId="6126CA11" w14:textId="0140380D" w:rsidR="00763CE6" w:rsidRPr="00763CE6" w:rsidRDefault="00763CE6" w:rsidP="00FD4A68">
      <w:pPr>
        <w:pStyle w:val="LabTitle"/>
        <w:rPr>
          <w:rStyle w:val="LabTitleInstVersred"/>
          <w:b/>
          <w:color w:val="auto"/>
          <w:sz w:val="26"/>
          <w:szCs w:val="16"/>
        </w:rPr>
      </w:pPr>
      <w:r w:rsidRPr="00763CE6">
        <w:rPr>
          <w:sz w:val="26"/>
          <w:szCs w:val="16"/>
          <w:highlight w:val="green"/>
        </w:rPr>
        <w:t>(Please study this document before you work on your packet tracer activity</w:t>
      </w:r>
      <w:r>
        <w:rPr>
          <w:sz w:val="26"/>
          <w:szCs w:val="16"/>
          <w:highlight w:val="green"/>
        </w:rPr>
        <w:t xml:space="preserve">. </w:t>
      </w:r>
      <w:r w:rsidR="009B3F1C">
        <w:rPr>
          <w:sz w:val="26"/>
          <w:szCs w:val="16"/>
          <w:highlight w:val="green"/>
        </w:rPr>
        <w:t>There is nothing to complete and submit in this document</w:t>
      </w:r>
      <w:proofErr w:type="gramStart"/>
      <w:r w:rsidR="009B3F1C">
        <w:rPr>
          <w:sz w:val="26"/>
          <w:szCs w:val="16"/>
          <w:highlight w:val="green"/>
        </w:rPr>
        <w:t xml:space="preserve">. </w:t>
      </w:r>
      <w:r w:rsidRPr="00763CE6">
        <w:rPr>
          <w:sz w:val="26"/>
          <w:szCs w:val="16"/>
          <w:highlight w:val="green"/>
        </w:rPr>
        <w:t>)</w:t>
      </w:r>
      <w:proofErr w:type="gramEnd"/>
    </w:p>
    <w:p w14:paraId="11E643B8" w14:textId="77777777" w:rsidR="003C6BCA" w:rsidRDefault="001E38E0" w:rsidP="0014219C">
      <w:pPr>
        <w:pStyle w:val="LabSection"/>
      </w:pPr>
      <w:r>
        <w:t>Topology</w:t>
      </w:r>
    </w:p>
    <w:p w14:paraId="49C095D4" w14:textId="77777777" w:rsidR="005074A9" w:rsidRPr="00A40355" w:rsidRDefault="00A160C3" w:rsidP="00800963">
      <w:pPr>
        <w:pStyle w:val="Visual"/>
      </w:pPr>
      <w:r>
        <w:rPr>
          <w:noProof/>
          <w:lang w:eastAsia="zh-CN"/>
        </w:rPr>
        <w:drawing>
          <wp:inline distT="0" distB="0" distL="0" distR="0" wp14:anchorId="158329C5" wp14:editId="30C17AC4">
            <wp:extent cx="5353050" cy="1021080"/>
            <wp:effectExtent l="0" t="0" r="0" b="762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10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40B164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58E23F30" w14:textId="77777777" w:rsidR="00554B4E" w:rsidRPr="004C0909" w:rsidRDefault="00963E34" w:rsidP="00963E34">
      <w:pPr>
        <w:pStyle w:val="BodyTextL25Bold"/>
      </w:pPr>
      <w:r>
        <w:t xml:space="preserve">Part 1: </w:t>
      </w:r>
      <w:r w:rsidR="00B31160">
        <w:t>Identify the Different Types of IPv6 Addresses</w:t>
      </w:r>
    </w:p>
    <w:p w14:paraId="7A9F09FF" w14:textId="77777777" w:rsidR="00554B4E" w:rsidRPr="006E6581" w:rsidRDefault="00195D65" w:rsidP="00193F14">
      <w:pPr>
        <w:pStyle w:val="Bulletlevel1"/>
      </w:pPr>
      <w:r>
        <w:t>R</w:t>
      </w:r>
      <w:r w:rsidR="00557C52">
        <w:t xml:space="preserve">eview the </w:t>
      </w:r>
      <w:r w:rsidR="003B266A">
        <w:t xml:space="preserve">different </w:t>
      </w:r>
      <w:r w:rsidR="00557C52">
        <w:t xml:space="preserve">types of IPv6 </w:t>
      </w:r>
      <w:r w:rsidR="00261A83">
        <w:t>addresses</w:t>
      </w:r>
      <w:r>
        <w:t>.</w:t>
      </w:r>
    </w:p>
    <w:p w14:paraId="424F7B9D" w14:textId="77777777" w:rsidR="006E6581" w:rsidRPr="006E6581" w:rsidRDefault="003B266A" w:rsidP="006E6581">
      <w:pPr>
        <w:pStyle w:val="Bulletlevel1"/>
      </w:pPr>
      <w:r>
        <w:t xml:space="preserve">Match </w:t>
      </w:r>
      <w:r w:rsidR="00AE3DD6">
        <w:t xml:space="preserve">the </w:t>
      </w:r>
      <w:r w:rsidR="00557C52">
        <w:t>IPv6</w:t>
      </w:r>
      <w:r>
        <w:t xml:space="preserve"> address</w:t>
      </w:r>
      <w:r w:rsidR="00195D65">
        <w:t xml:space="preserve"> with the correct</w:t>
      </w:r>
      <w:r>
        <w:t xml:space="preserve"> type</w:t>
      </w:r>
      <w:r w:rsidR="00195D65">
        <w:t>.</w:t>
      </w:r>
    </w:p>
    <w:p w14:paraId="7E461929" w14:textId="77777777" w:rsidR="006E6581" w:rsidRPr="004C0909" w:rsidRDefault="006E6581" w:rsidP="006E6581">
      <w:pPr>
        <w:pStyle w:val="BodyTextL25Bold"/>
      </w:pPr>
      <w:r>
        <w:t>P</w:t>
      </w:r>
      <w:r w:rsidR="00B31160">
        <w:t xml:space="preserve">art 2: </w:t>
      </w:r>
      <w:r w:rsidR="00AF3ED4">
        <w:t>Examine a Host</w:t>
      </w:r>
      <w:r w:rsidR="00B31160">
        <w:t xml:space="preserve"> IPv6</w:t>
      </w:r>
      <w:r w:rsidR="00924D16">
        <w:t xml:space="preserve"> Network I</w:t>
      </w:r>
      <w:r w:rsidR="00B31160">
        <w:t>nterface</w:t>
      </w:r>
      <w:r w:rsidR="00AF3ED4">
        <w:t xml:space="preserve"> and Address</w:t>
      </w:r>
    </w:p>
    <w:p w14:paraId="62404602" w14:textId="77777777" w:rsidR="006E6581" w:rsidRDefault="00981CF7" w:rsidP="00981CF7">
      <w:pPr>
        <w:pStyle w:val="Bulletlevel1"/>
      </w:pPr>
      <w:r>
        <w:t>Check PC IPv6 network address settings</w:t>
      </w:r>
      <w:r w:rsidR="00195D65">
        <w:t>.</w:t>
      </w:r>
    </w:p>
    <w:p w14:paraId="56CAAE57" w14:textId="77777777" w:rsidR="00B31160" w:rsidRPr="004C0909" w:rsidRDefault="00B31160" w:rsidP="00B31160">
      <w:pPr>
        <w:pStyle w:val="BodyTextL25Bold"/>
      </w:pPr>
      <w:r>
        <w:t xml:space="preserve">Part 3: </w:t>
      </w:r>
      <w:r w:rsidR="005C5C16">
        <w:t>Practice IPv6 Address Abbreviation</w:t>
      </w:r>
    </w:p>
    <w:p w14:paraId="388F23DC" w14:textId="77777777" w:rsidR="00B31160" w:rsidRPr="006E6581" w:rsidRDefault="004A28A7" w:rsidP="00B31160">
      <w:pPr>
        <w:pStyle w:val="Bulletlevel1"/>
      </w:pPr>
      <w:r>
        <w:t>Study and r</w:t>
      </w:r>
      <w:r w:rsidR="005B31E9">
        <w:t>eview the rules for IPv6 address abbreviation</w:t>
      </w:r>
      <w:r w:rsidR="00195D65">
        <w:t>.</w:t>
      </w:r>
    </w:p>
    <w:p w14:paraId="665F8A1C" w14:textId="77777777" w:rsidR="00B31160" w:rsidRPr="006E6581" w:rsidRDefault="005B31E9" w:rsidP="00B31160">
      <w:pPr>
        <w:pStyle w:val="Bulletlevel1"/>
      </w:pPr>
      <w:r>
        <w:t>Practice compressing and decompressing IPv6 addresses</w:t>
      </w:r>
      <w:r w:rsidR="00195D65">
        <w:t>.</w:t>
      </w:r>
    </w:p>
    <w:p w14:paraId="7A42302E" w14:textId="77777777" w:rsidR="00C07FD9" w:rsidRPr="00C07FD9" w:rsidRDefault="009D2C27" w:rsidP="005B31E9">
      <w:pPr>
        <w:pStyle w:val="LabSection"/>
        <w:numPr>
          <w:ilvl w:val="0"/>
          <w:numId w:val="0"/>
        </w:numPr>
      </w:pPr>
      <w:r>
        <w:t xml:space="preserve">Background </w:t>
      </w:r>
      <w:r w:rsidR="00672919">
        <w:t>/ Scenario</w:t>
      </w:r>
    </w:p>
    <w:p w14:paraId="583F5703" w14:textId="77777777" w:rsidR="00893E81" w:rsidRDefault="00924D16" w:rsidP="00195D65">
      <w:pPr>
        <w:pStyle w:val="BodyTextL25"/>
      </w:pPr>
      <w:r>
        <w:rPr>
          <w:bCs/>
        </w:rPr>
        <w:t xml:space="preserve">With the depletion of the </w:t>
      </w:r>
      <w:r w:rsidR="006454CD" w:rsidRPr="006454CD">
        <w:rPr>
          <w:bCs/>
        </w:rPr>
        <w:t>Internet Protocol version 4 (IPv4)</w:t>
      </w:r>
      <w:r w:rsidR="006454CD" w:rsidRPr="006454CD" w:rsidDel="006454CD">
        <w:rPr>
          <w:bCs/>
        </w:rPr>
        <w:t xml:space="preserve"> </w:t>
      </w:r>
      <w:r>
        <w:rPr>
          <w:bCs/>
        </w:rPr>
        <w:t>network address space and the adoption and transition to IPv6,</w:t>
      </w:r>
      <w:r w:rsidR="00376B39">
        <w:rPr>
          <w:bCs/>
        </w:rPr>
        <w:t xml:space="preserve"> networking professionals </w:t>
      </w:r>
      <w:r w:rsidR="00194E33">
        <w:rPr>
          <w:bCs/>
        </w:rPr>
        <w:t>must</w:t>
      </w:r>
      <w:r w:rsidR="00376B39">
        <w:rPr>
          <w:bCs/>
        </w:rPr>
        <w:t xml:space="preserve"> understand how both IPv4 and IPv6 </w:t>
      </w:r>
      <w:proofErr w:type="gramStart"/>
      <w:r w:rsidR="00376B39">
        <w:rPr>
          <w:bCs/>
        </w:rPr>
        <w:t>networks</w:t>
      </w:r>
      <w:proofErr w:type="gramEnd"/>
      <w:r w:rsidR="00376B39">
        <w:rPr>
          <w:bCs/>
        </w:rPr>
        <w:t xml:space="preserve"> function. </w:t>
      </w:r>
      <w:r w:rsidR="00893E81" w:rsidRPr="00376B39">
        <w:t xml:space="preserve">Many devices and applications already support IPv6. This includes extensive Cisco device </w:t>
      </w:r>
      <w:r w:rsidR="00194E33" w:rsidRPr="00194E33">
        <w:t>Internetwork Operating System (IOS)</w:t>
      </w:r>
      <w:r w:rsidR="00194E33" w:rsidRPr="00194E33" w:rsidDel="00194E33">
        <w:t xml:space="preserve"> </w:t>
      </w:r>
      <w:r w:rsidR="00893E81" w:rsidRPr="00376B39">
        <w:t>support and workstation/server operating system support</w:t>
      </w:r>
      <w:r w:rsidR="00194E33">
        <w:t>,</w:t>
      </w:r>
      <w:r w:rsidR="00893E81" w:rsidRPr="00376B39">
        <w:t xml:space="preserve"> such as that found in Windows and Linux.</w:t>
      </w:r>
    </w:p>
    <w:p w14:paraId="10F9E323" w14:textId="68D9F2C6" w:rsidR="009F5709" w:rsidRDefault="00195D65" w:rsidP="00800963">
      <w:pPr>
        <w:pStyle w:val="BodyTextL25"/>
      </w:pPr>
      <w:r>
        <w:t xml:space="preserve">This lab </w:t>
      </w:r>
      <w:r w:rsidRPr="00704AC8">
        <w:t>focuses</w:t>
      </w:r>
      <w:r>
        <w:t xml:space="preserve"> on IPv6 addresses and the components of the address. In Part 1</w:t>
      </w:r>
      <w:r w:rsidR="00194E33">
        <w:t>,</w:t>
      </w:r>
      <w:r>
        <w:t xml:space="preserve"> you will identify </w:t>
      </w:r>
      <w:r w:rsidR="00893E81">
        <w:t xml:space="preserve">the </w:t>
      </w:r>
      <w:r w:rsidR="00194E33">
        <w:t xml:space="preserve">IPv6 address </w:t>
      </w:r>
      <w:r>
        <w:t>type</w:t>
      </w:r>
      <w:r w:rsidR="00514D73">
        <w:t>s,</w:t>
      </w:r>
      <w:r>
        <w:t xml:space="preserve"> and in Part 2</w:t>
      </w:r>
      <w:r w:rsidR="00194E33">
        <w:t>,</w:t>
      </w:r>
      <w:r>
        <w:t xml:space="preserve"> you will view the IPv6 settings on a PC. In Part 3</w:t>
      </w:r>
      <w:r w:rsidR="00194E33">
        <w:t>,</w:t>
      </w:r>
      <w:r>
        <w:t xml:space="preserve"> you </w:t>
      </w:r>
      <w:r w:rsidR="00514D73">
        <w:t xml:space="preserve">will </w:t>
      </w:r>
      <w:r w:rsidR="00893E81">
        <w:t xml:space="preserve">practice </w:t>
      </w:r>
      <w:r>
        <w:t>IPv6 address abbreviation</w:t>
      </w:r>
      <w:r w:rsidR="00705307">
        <w:t>.</w:t>
      </w:r>
      <w:r w:rsidR="009A4B2C">
        <w:t xml:space="preserve"> </w:t>
      </w:r>
    </w:p>
    <w:p w14:paraId="5D8B6F68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493DE3BD" w14:textId="7E496792" w:rsidR="008D7F09" w:rsidRDefault="005C5C16" w:rsidP="00164AD4">
      <w:pPr>
        <w:pStyle w:val="Bulletlevel1"/>
      </w:pPr>
      <w:r>
        <w:t>1 PC</w:t>
      </w:r>
      <w:r w:rsidR="00CD7F73">
        <w:t xml:space="preserve"> (Windows </w:t>
      </w:r>
      <w:r w:rsidR="00B63A89">
        <w:t xml:space="preserve">7 </w:t>
      </w:r>
      <w:r w:rsidR="00F07FE6">
        <w:t>or Windows 8</w:t>
      </w:r>
      <w:r w:rsidR="009A4B2C">
        <w:t>\10</w:t>
      </w:r>
      <w:r w:rsidR="003B2749">
        <w:t>)</w:t>
      </w:r>
    </w:p>
    <w:p w14:paraId="6656A645" w14:textId="01F33CC5" w:rsidR="00FC3141" w:rsidRDefault="00FC3141" w:rsidP="003D0D13">
      <w:pPr>
        <w:pStyle w:val="Bulletlevel1"/>
        <w:numPr>
          <w:ilvl w:val="0"/>
          <w:numId w:val="0"/>
        </w:numPr>
        <w:ind w:left="360"/>
        <w:rPr>
          <w:highlight w:val="yellow"/>
        </w:rPr>
      </w:pPr>
      <w:r w:rsidRPr="006D3103">
        <w:rPr>
          <w:b/>
          <w:highlight w:val="yellow"/>
        </w:rPr>
        <w:t>Note</w:t>
      </w:r>
      <w:r w:rsidRPr="006D3103">
        <w:rPr>
          <w:highlight w:val="yellow"/>
        </w:rPr>
        <w:t xml:space="preserve">: The IPv6 protocol is enabled in Windows 7 and </w:t>
      </w:r>
      <w:r w:rsidR="00C7378F">
        <w:rPr>
          <w:highlight w:val="yellow"/>
        </w:rPr>
        <w:t>8</w:t>
      </w:r>
      <w:r w:rsidR="009A4B2C">
        <w:rPr>
          <w:highlight w:val="yellow"/>
        </w:rPr>
        <w:t>/10</w:t>
      </w:r>
      <w:r w:rsidRPr="006D3103">
        <w:rPr>
          <w:highlight w:val="yellow"/>
        </w:rPr>
        <w:t xml:space="preserve"> by default. The W</w:t>
      </w:r>
      <w:r w:rsidR="00C43F2A">
        <w:rPr>
          <w:highlight w:val="yellow"/>
        </w:rPr>
        <w:t xml:space="preserve">indows XP operating system does </w:t>
      </w:r>
      <w:r w:rsidRPr="006D3103">
        <w:rPr>
          <w:highlight w:val="yellow"/>
        </w:rPr>
        <w:t>not enable IPv6 by default and is not recommended for use with this lab.</w:t>
      </w:r>
    </w:p>
    <w:p w14:paraId="25359264" w14:textId="77777777" w:rsidR="00112AC5" w:rsidRPr="004C0909" w:rsidRDefault="00AF3ED4" w:rsidP="00CD7F73">
      <w:pPr>
        <w:pStyle w:val="PartHead"/>
      </w:pPr>
      <w:r>
        <w:t>Identify the Different Types of IPv6 Addresses</w:t>
      </w:r>
    </w:p>
    <w:p w14:paraId="133DBA55" w14:textId="77777777" w:rsidR="00112AC5" w:rsidRDefault="00112AC5" w:rsidP="00580E73">
      <w:pPr>
        <w:pStyle w:val="BodyTextL25"/>
      </w:pPr>
      <w:r>
        <w:t xml:space="preserve">In Part 1, you </w:t>
      </w:r>
      <w:r w:rsidR="003B266A">
        <w:t>will review the characteristics of IPv6 addresses to identify the different types of IPv6 addresses</w:t>
      </w:r>
      <w:r w:rsidR="009B5686">
        <w:t>.</w:t>
      </w:r>
    </w:p>
    <w:p w14:paraId="2E176ADA" w14:textId="77777777" w:rsidR="00557C52" w:rsidRDefault="00557C52" w:rsidP="00800963">
      <w:pPr>
        <w:pStyle w:val="BodyTextL50"/>
      </w:pPr>
      <w:r>
        <w:lastRenderedPageBreak/>
        <w:t>An IPv6 address is 128 bits long</w:t>
      </w:r>
      <w:r w:rsidR="00767B16">
        <w:t>. It is</w:t>
      </w:r>
      <w:r>
        <w:t xml:space="preserve"> most often presented as 32 hexadecimal characters. Each hexadecimal character is the equivalent of 4 bits (4 x 32 = 128)</w:t>
      </w:r>
      <w:r w:rsidR="002A5C94">
        <w:t>.</w:t>
      </w:r>
      <w:r w:rsidR="00893E81">
        <w:t xml:space="preserve"> A non-abbreviate</w:t>
      </w:r>
      <w:r w:rsidR="00767B16">
        <w:t>d</w:t>
      </w:r>
      <w:r w:rsidR="00893E81">
        <w:t xml:space="preserve"> IPv6 host address is shown here</w:t>
      </w:r>
      <w:r w:rsidR="00767B16">
        <w:t>:</w:t>
      </w:r>
    </w:p>
    <w:p w14:paraId="536AFE0B" w14:textId="09B70BBC" w:rsidR="00557C52" w:rsidRPr="006A4339" w:rsidRDefault="00557C52" w:rsidP="006A4339">
      <w:pPr>
        <w:pStyle w:val="BodyTextL50"/>
        <w:ind w:firstLine="720"/>
        <w:rPr>
          <w:b/>
        </w:rPr>
      </w:pPr>
      <w:r w:rsidRPr="006A4339">
        <w:rPr>
          <w:b/>
        </w:rPr>
        <w:t>2001:DB</w:t>
      </w:r>
      <w:proofErr w:type="gramStart"/>
      <w:r w:rsidRPr="006A4339">
        <w:rPr>
          <w:b/>
        </w:rPr>
        <w:t>8:0001:0000:0000:0000:0000</w:t>
      </w:r>
      <w:proofErr w:type="gramEnd"/>
      <w:r w:rsidRPr="006A4339">
        <w:rPr>
          <w:b/>
        </w:rPr>
        <w:t>:0001</w:t>
      </w:r>
    </w:p>
    <w:p w14:paraId="4AA0C576" w14:textId="77777777" w:rsidR="006A4339" w:rsidRDefault="00557C52" w:rsidP="00800963">
      <w:pPr>
        <w:pStyle w:val="BodyTextL50"/>
      </w:pPr>
      <w:r>
        <w:t xml:space="preserve">A </w:t>
      </w:r>
      <w:proofErr w:type="spellStart"/>
      <w:r>
        <w:t>hextet</w:t>
      </w:r>
      <w:proofErr w:type="spellEnd"/>
      <w:r>
        <w:t xml:space="preserve"> is the hexadecimal, IPv6 version of an IPv4 octet. An IPv4 address is </w:t>
      </w:r>
      <w:r w:rsidR="00CC0CCD">
        <w:t xml:space="preserve">4 </w:t>
      </w:r>
      <w:r>
        <w:t>octe</w:t>
      </w:r>
      <w:r w:rsidR="002A5C94">
        <w:t>ts long, separated by dots</w:t>
      </w:r>
      <w:r>
        <w:t xml:space="preserve">. An IPv6 address is </w:t>
      </w:r>
      <w:r w:rsidR="00CC0CCD">
        <w:t xml:space="preserve">8 </w:t>
      </w:r>
      <w:proofErr w:type="spellStart"/>
      <w:r>
        <w:t>he</w:t>
      </w:r>
      <w:r w:rsidR="002A5C94">
        <w:t>xtets</w:t>
      </w:r>
      <w:proofErr w:type="spellEnd"/>
      <w:r w:rsidR="002A5C94">
        <w:t xml:space="preserve"> long, separated by colons.</w:t>
      </w:r>
    </w:p>
    <w:p w14:paraId="14C41510" w14:textId="77777777" w:rsidR="006A4339" w:rsidRDefault="002A5C94" w:rsidP="00800963">
      <w:pPr>
        <w:pStyle w:val="BodyTextL50"/>
      </w:pPr>
      <w:r>
        <w:t>An IPv4 address is</w:t>
      </w:r>
      <w:r w:rsidR="006A4339">
        <w:t xml:space="preserve"> </w:t>
      </w:r>
      <w:r w:rsidR="00CC0CCD">
        <w:t xml:space="preserve">4 </w:t>
      </w:r>
      <w:r w:rsidR="006A4339">
        <w:t>octets</w:t>
      </w:r>
      <w:r w:rsidR="00630D2E">
        <w:t xml:space="preserve"> and is commonly written</w:t>
      </w:r>
      <w:r w:rsidR="00CC0CCD">
        <w:t xml:space="preserve"> or </w:t>
      </w:r>
      <w:r w:rsidR="00630D2E">
        <w:t>displayed in decimal notation</w:t>
      </w:r>
      <w:r w:rsidR="006A4339">
        <w:t>.</w:t>
      </w:r>
    </w:p>
    <w:p w14:paraId="4168CE72" w14:textId="77777777" w:rsidR="006A4339" w:rsidRPr="006A4339" w:rsidRDefault="002A5C94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r w:rsidRPr="006A4339">
        <w:rPr>
          <w:b/>
        </w:rPr>
        <w:t>255.255.255.255</w:t>
      </w:r>
    </w:p>
    <w:p w14:paraId="6CC4B7C3" w14:textId="77777777" w:rsidR="006A4339" w:rsidRDefault="002A5C94" w:rsidP="00800963">
      <w:pPr>
        <w:pStyle w:val="BodyTextL50"/>
      </w:pPr>
      <w:r>
        <w:t xml:space="preserve">An IPv6 address </w:t>
      </w:r>
      <w:r w:rsidR="006A4339">
        <w:t xml:space="preserve">is </w:t>
      </w:r>
      <w:r w:rsidR="00CC0CCD">
        <w:t xml:space="preserve">8 </w:t>
      </w:r>
      <w:proofErr w:type="spellStart"/>
      <w:r w:rsidR="006A4339">
        <w:t>hextets</w:t>
      </w:r>
      <w:proofErr w:type="spellEnd"/>
      <w:r w:rsidR="00630D2E">
        <w:t xml:space="preserve"> and is commonly written</w:t>
      </w:r>
      <w:r w:rsidR="00CC0CCD">
        <w:t xml:space="preserve"> or </w:t>
      </w:r>
      <w:r w:rsidR="00630D2E">
        <w:t>displayed in hexadecimal notation</w:t>
      </w:r>
      <w:r w:rsidR="006A4339">
        <w:t>.</w:t>
      </w:r>
    </w:p>
    <w:p w14:paraId="51CAB790" w14:textId="77777777" w:rsidR="006A4339" w:rsidRPr="006A4339" w:rsidRDefault="00557C52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proofErr w:type="gramStart"/>
      <w:r w:rsidRPr="006A4339">
        <w:rPr>
          <w:b/>
        </w:rPr>
        <w:t>FFFF:FFFF</w:t>
      </w:r>
      <w:proofErr w:type="gramEnd"/>
      <w:r w:rsidRPr="006A4339">
        <w:rPr>
          <w:b/>
        </w:rPr>
        <w:t>:FFFF:FFFF:FFFF:FFFF:FFFF:FFFF</w:t>
      </w:r>
    </w:p>
    <w:p w14:paraId="68F0F5BD" w14:textId="77777777" w:rsidR="006A4339" w:rsidRDefault="00767B16" w:rsidP="00800963">
      <w:pPr>
        <w:pStyle w:val="BodyTextL50"/>
      </w:pPr>
      <w:r>
        <w:t>In an IPv4 address, e</w:t>
      </w:r>
      <w:r w:rsidR="002A5C94">
        <w:t>ach</w:t>
      </w:r>
      <w:r w:rsidR="00557C52">
        <w:t xml:space="preserve"> </w:t>
      </w:r>
      <w:r w:rsidR="002A5C94">
        <w:t>individual</w:t>
      </w:r>
      <w:r w:rsidR="002A5C94" w:rsidRPr="002A5C94">
        <w:t xml:space="preserve"> </w:t>
      </w:r>
      <w:r w:rsidR="00557C52" w:rsidRPr="002A5C94">
        <w:t>octet</w:t>
      </w:r>
      <w:r w:rsidR="002A5C94">
        <w:t xml:space="preserve"> is </w:t>
      </w:r>
      <w:r w:rsidR="00CC0CCD">
        <w:t xml:space="preserve">8 </w:t>
      </w:r>
      <w:r w:rsidR="006A4339">
        <w:t>binary digits (bits).</w:t>
      </w:r>
      <w:r w:rsidR="00557C52">
        <w:t xml:space="preserve"> </w:t>
      </w:r>
      <w:r w:rsidR="006A4339">
        <w:t xml:space="preserve">Four octets </w:t>
      </w:r>
      <w:proofErr w:type="gramStart"/>
      <w:r w:rsidR="006A4339">
        <w:t>equals</w:t>
      </w:r>
      <w:proofErr w:type="gramEnd"/>
      <w:r w:rsidR="006A4339">
        <w:t xml:space="preserve"> one 32</w:t>
      </w:r>
      <w:r w:rsidR="00893E81">
        <w:t>-</w:t>
      </w:r>
      <w:r w:rsidR="006A4339">
        <w:t>bit IPv4 address</w:t>
      </w:r>
      <w:r w:rsidR="00893E81">
        <w:t>.</w:t>
      </w:r>
    </w:p>
    <w:p w14:paraId="7F10391C" w14:textId="77777777" w:rsidR="00557C52" w:rsidRPr="006A4339" w:rsidRDefault="00557C52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r w:rsidRPr="006A4339">
        <w:rPr>
          <w:b/>
        </w:rPr>
        <w:t>111111</w:t>
      </w:r>
      <w:r w:rsidR="002A5C94" w:rsidRPr="006A4339">
        <w:rPr>
          <w:b/>
        </w:rPr>
        <w:t>11 = 255</w:t>
      </w:r>
    </w:p>
    <w:p w14:paraId="2C6BE521" w14:textId="77777777" w:rsidR="00557C52" w:rsidRDefault="00557C52" w:rsidP="006A4339">
      <w:pPr>
        <w:pStyle w:val="Bulletlevel1"/>
        <w:numPr>
          <w:ilvl w:val="0"/>
          <w:numId w:val="0"/>
        </w:numPr>
        <w:ind w:left="720" w:firstLine="720"/>
      </w:pPr>
      <w:r w:rsidRPr="006A4339">
        <w:rPr>
          <w:b/>
        </w:rPr>
        <w:t>11111111.11111111.11111111.11111111</w:t>
      </w:r>
      <w:r w:rsidR="002A5C94" w:rsidRPr="006A4339">
        <w:rPr>
          <w:b/>
        </w:rPr>
        <w:t xml:space="preserve"> = 255.255.255.255</w:t>
      </w:r>
    </w:p>
    <w:p w14:paraId="4241E380" w14:textId="77777777" w:rsidR="006A4339" w:rsidRDefault="00767B16" w:rsidP="00800963">
      <w:pPr>
        <w:pStyle w:val="BodyTextL50"/>
      </w:pPr>
      <w:r>
        <w:t>In an IPv6 address, e</w:t>
      </w:r>
      <w:r w:rsidR="002A5C94">
        <w:t>ach individual</w:t>
      </w:r>
      <w:r w:rsidR="00557C52">
        <w:t xml:space="preserve"> </w:t>
      </w:r>
      <w:proofErr w:type="spellStart"/>
      <w:r w:rsidR="00557C52" w:rsidRPr="002A5C94">
        <w:t>hextet</w:t>
      </w:r>
      <w:proofErr w:type="spellEnd"/>
      <w:r w:rsidR="00557C52">
        <w:t xml:space="preserve"> is 16 bits long</w:t>
      </w:r>
      <w:r w:rsidR="006A4339">
        <w:t xml:space="preserve">. Eight </w:t>
      </w:r>
      <w:proofErr w:type="spellStart"/>
      <w:r w:rsidR="006A4339">
        <w:t>hextets</w:t>
      </w:r>
      <w:proofErr w:type="spellEnd"/>
      <w:r w:rsidR="006A4339">
        <w:t xml:space="preserve"> equals one 128</w:t>
      </w:r>
      <w:r w:rsidR="00893E81">
        <w:t>-</w:t>
      </w:r>
      <w:r w:rsidR="006A4339">
        <w:t>bit IPv6 address</w:t>
      </w:r>
      <w:r w:rsidR="00893E81">
        <w:t>.</w:t>
      </w:r>
    </w:p>
    <w:p w14:paraId="74C18E66" w14:textId="77777777" w:rsidR="006A4339" w:rsidRPr="006A4339" w:rsidRDefault="00557C52" w:rsidP="006A4339">
      <w:pPr>
        <w:pStyle w:val="Bulletlevel1"/>
        <w:numPr>
          <w:ilvl w:val="0"/>
          <w:numId w:val="0"/>
        </w:numPr>
        <w:ind w:left="720" w:firstLine="720"/>
        <w:rPr>
          <w:b/>
        </w:rPr>
      </w:pPr>
      <w:r w:rsidRPr="006A4339">
        <w:rPr>
          <w:b/>
        </w:rPr>
        <w:t>1111111111111111</w:t>
      </w:r>
      <w:r w:rsidR="002A5C94" w:rsidRPr="006A4339">
        <w:rPr>
          <w:b/>
        </w:rPr>
        <w:t xml:space="preserve"> = FFFF</w:t>
      </w:r>
    </w:p>
    <w:p w14:paraId="4080C448" w14:textId="77777777" w:rsidR="00557C52" w:rsidRPr="006A4339" w:rsidRDefault="00557C52" w:rsidP="006A4339">
      <w:pPr>
        <w:pStyle w:val="Bulletlevel1"/>
        <w:numPr>
          <w:ilvl w:val="0"/>
          <w:numId w:val="0"/>
        </w:numPr>
        <w:ind w:left="1440"/>
        <w:rPr>
          <w:b/>
        </w:rPr>
      </w:pPr>
      <w:r w:rsidRPr="006A4339">
        <w:rPr>
          <w:b/>
        </w:rPr>
        <w:t>1111111111111111.1111111111111111.1111111111111111.1111111111111111. 1111111111111111.1111111111111111.1111111111111111.1111111111111111</w:t>
      </w:r>
      <w:r w:rsidR="002A5C94" w:rsidRPr="006A4339">
        <w:rPr>
          <w:b/>
        </w:rPr>
        <w:t xml:space="preserve"> = </w:t>
      </w:r>
      <w:proofErr w:type="gramStart"/>
      <w:r w:rsidR="002A5C94" w:rsidRPr="006A4339">
        <w:rPr>
          <w:b/>
        </w:rPr>
        <w:t>FFFF:FFFF</w:t>
      </w:r>
      <w:proofErr w:type="gramEnd"/>
      <w:r w:rsidR="002A5C94" w:rsidRPr="006A4339">
        <w:rPr>
          <w:b/>
        </w:rPr>
        <w:t>:FFFF:FFFF:FFFF:FFFF:FFFF:FFFF</w:t>
      </w:r>
    </w:p>
    <w:p w14:paraId="26F6E748" w14:textId="77777777" w:rsidR="007911A1" w:rsidRDefault="006A4339" w:rsidP="00800963">
      <w:pPr>
        <w:pStyle w:val="BodyTextL50"/>
      </w:pPr>
      <w:r>
        <w:t>If we read an</w:t>
      </w:r>
      <w:r w:rsidR="003B266A">
        <w:t xml:space="preserve"> IPv6 address</w:t>
      </w:r>
      <w:r w:rsidR="00557C52">
        <w:t xml:space="preserve"> </w:t>
      </w:r>
      <w:r>
        <w:t>starting from the left</w:t>
      </w:r>
      <w:r w:rsidR="003B266A">
        <w:t>,</w:t>
      </w:r>
      <w:r>
        <w:t xml:space="preserve"> </w:t>
      </w:r>
      <w:r w:rsidR="00557C52">
        <w:t xml:space="preserve">the first </w:t>
      </w:r>
      <w:r w:rsidR="00767B16">
        <w:t>(</w:t>
      </w:r>
      <w:r w:rsidR="003B266A">
        <w:t xml:space="preserve">or </w:t>
      </w:r>
      <w:r w:rsidR="00767B16">
        <w:t xml:space="preserve">far </w:t>
      </w:r>
      <w:r w:rsidR="003B266A">
        <w:t>left</w:t>
      </w:r>
      <w:r w:rsidR="00767B16">
        <w:t>)</w:t>
      </w:r>
      <w:r w:rsidR="003B266A">
        <w:t xml:space="preserve"> </w:t>
      </w:r>
      <w:proofErr w:type="spellStart"/>
      <w:r w:rsidR="00557C52">
        <w:t>hexte</w:t>
      </w:r>
      <w:r w:rsidR="003B266A">
        <w:t>t</w:t>
      </w:r>
      <w:proofErr w:type="spellEnd"/>
      <w:r w:rsidR="003B266A">
        <w:t xml:space="preserve"> </w:t>
      </w:r>
      <w:r w:rsidR="00557C52">
        <w:t>iden</w:t>
      </w:r>
      <w:r w:rsidR="003B266A">
        <w:t>tif</w:t>
      </w:r>
      <w:r w:rsidR="00CC0CCD">
        <w:t>ies</w:t>
      </w:r>
      <w:r w:rsidR="003B266A">
        <w:t xml:space="preserve"> the</w:t>
      </w:r>
      <w:r w:rsidR="00557C52">
        <w:t xml:space="preserve"> IPv6 address</w:t>
      </w:r>
      <w:r w:rsidR="003B266A">
        <w:t xml:space="preserve"> </w:t>
      </w:r>
      <w:r w:rsidR="00CC0CCD">
        <w:t>type</w:t>
      </w:r>
      <w:r w:rsidR="00557C52">
        <w:t>.</w:t>
      </w:r>
      <w:r w:rsidR="006C4270">
        <w:t xml:space="preserve"> For example</w:t>
      </w:r>
      <w:r w:rsidR="007911A1">
        <w:t>,</w:t>
      </w:r>
      <w:r w:rsidR="006C4270">
        <w:t xml:space="preserve"> if the </w:t>
      </w:r>
      <w:r w:rsidR="007911A1">
        <w:t xml:space="preserve">IPv6 address has all zeros in the </w:t>
      </w:r>
      <w:r w:rsidR="00767B16">
        <w:t xml:space="preserve">far </w:t>
      </w:r>
      <w:r w:rsidR="007911A1">
        <w:t xml:space="preserve">left </w:t>
      </w:r>
      <w:proofErr w:type="spellStart"/>
      <w:r w:rsidR="009B5686">
        <w:t>hextet</w:t>
      </w:r>
      <w:proofErr w:type="spellEnd"/>
      <w:r w:rsidR="005426C9">
        <w:t>,</w:t>
      </w:r>
      <w:r w:rsidR="009B5686">
        <w:t xml:space="preserve"> then the address is possi</w:t>
      </w:r>
      <w:r w:rsidR="007911A1">
        <w:t>bly a loopback address.</w:t>
      </w:r>
    </w:p>
    <w:p w14:paraId="691388ED" w14:textId="77777777" w:rsidR="001E73D1" w:rsidRDefault="007911A1" w:rsidP="007911A1">
      <w:pPr>
        <w:pStyle w:val="Bulletlevel1"/>
        <w:numPr>
          <w:ilvl w:val="0"/>
          <w:numId w:val="0"/>
        </w:numPr>
        <w:ind w:left="1440"/>
      </w:pPr>
      <w:proofErr w:type="gramStart"/>
      <w:r>
        <w:rPr>
          <w:b/>
        </w:rPr>
        <w:t>0000</w:t>
      </w:r>
      <w:r w:rsidRPr="007911A1">
        <w:t>:</w:t>
      </w:r>
      <w:r>
        <w:t>0000:0000:0000:0000:0000</w:t>
      </w:r>
      <w:proofErr w:type="gramEnd"/>
      <w:r>
        <w:t>:0000:0001</w:t>
      </w:r>
      <w:r w:rsidR="006C4270">
        <w:t xml:space="preserve"> </w:t>
      </w:r>
      <w:r>
        <w:t>= loopback address</w:t>
      </w:r>
    </w:p>
    <w:p w14:paraId="2D78C8C9" w14:textId="77777777" w:rsidR="000F2F69" w:rsidRDefault="000F2F69" w:rsidP="007911A1">
      <w:pPr>
        <w:pStyle w:val="Bulletlevel1"/>
        <w:numPr>
          <w:ilvl w:val="0"/>
          <w:numId w:val="0"/>
        </w:numPr>
        <w:ind w:left="1440"/>
      </w:pPr>
      <w:proofErr w:type="gramStart"/>
      <w:r w:rsidRPr="000F2F69">
        <w:t>:</w:t>
      </w:r>
      <w:r>
        <w:t>:</w:t>
      </w:r>
      <w:proofErr w:type="gramEnd"/>
      <w:r>
        <w:t>1 = loopback address abbreviated</w:t>
      </w:r>
    </w:p>
    <w:p w14:paraId="0DBB94F3" w14:textId="77777777" w:rsidR="007911A1" w:rsidRDefault="00893E81" w:rsidP="007911A1">
      <w:pPr>
        <w:pStyle w:val="Bulletlevel1"/>
        <w:numPr>
          <w:ilvl w:val="0"/>
          <w:numId w:val="0"/>
        </w:numPr>
        <w:ind w:left="720"/>
      </w:pPr>
      <w:r>
        <w:t xml:space="preserve">As </w:t>
      </w:r>
      <w:r w:rsidR="007911A1">
        <w:t xml:space="preserve">another example, if the IPv6 address has FE80 in the first </w:t>
      </w:r>
      <w:proofErr w:type="spellStart"/>
      <w:r w:rsidR="007911A1">
        <w:t>hextet</w:t>
      </w:r>
      <w:proofErr w:type="spellEnd"/>
      <w:r w:rsidR="002945A1">
        <w:t>,</w:t>
      </w:r>
      <w:r w:rsidR="007911A1">
        <w:t xml:space="preserve"> then the address is a link-local address.</w:t>
      </w:r>
    </w:p>
    <w:p w14:paraId="704DDE27" w14:textId="77777777" w:rsidR="007911A1" w:rsidRDefault="007911A1" w:rsidP="005426C9">
      <w:pPr>
        <w:pStyle w:val="Bulletlevel1"/>
        <w:numPr>
          <w:ilvl w:val="0"/>
          <w:numId w:val="0"/>
        </w:numPr>
        <w:ind w:left="1440"/>
      </w:pPr>
      <w:r w:rsidRPr="007911A1">
        <w:rPr>
          <w:b/>
        </w:rPr>
        <w:t>FE80</w:t>
      </w:r>
      <w:r w:rsidRPr="007911A1">
        <w:t>:</w:t>
      </w:r>
      <w:r>
        <w:t>0000:0000:</w:t>
      </w:r>
      <w:proofErr w:type="gramStart"/>
      <w:r>
        <w:t>0000:C5B7:CB51</w:t>
      </w:r>
      <w:proofErr w:type="gramEnd"/>
      <w:r>
        <w:t>:3C00:D6CE = link-local address</w:t>
      </w:r>
    </w:p>
    <w:p w14:paraId="765080FD" w14:textId="77777777" w:rsidR="006C4270" w:rsidRDefault="000F2F69" w:rsidP="00800963">
      <w:pPr>
        <w:pStyle w:val="Bulletlevel1"/>
        <w:numPr>
          <w:ilvl w:val="0"/>
          <w:numId w:val="0"/>
        </w:numPr>
        <w:ind w:left="1440"/>
      </w:pPr>
      <w:r w:rsidRPr="002808BE">
        <w:rPr>
          <w:b/>
        </w:rPr>
        <w:t>FE</w:t>
      </w:r>
      <w:proofErr w:type="gramStart"/>
      <w:r w:rsidRPr="002808BE">
        <w:rPr>
          <w:b/>
        </w:rPr>
        <w:t>80</w:t>
      </w:r>
      <w:r>
        <w:t>::</w:t>
      </w:r>
      <w:proofErr w:type="gramEnd"/>
      <w:r>
        <w:t>C5B7:CB51:3C00:D6CE = link-local address</w:t>
      </w:r>
      <w:r w:rsidR="002808BE">
        <w:t xml:space="preserve"> abbreviated</w:t>
      </w:r>
    </w:p>
    <w:p w14:paraId="09716FD0" w14:textId="77777777" w:rsidR="006C4270" w:rsidRDefault="00501A40" w:rsidP="00800963">
      <w:pPr>
        <w:pStyle w:val="Bulletlevel1"/>
        <w:numPr>
          <w:ilvl w:val="0"/>
          <w:numId w:val="0"/>
        </w:numPr>
        <w:ind w:left="720"/>
      </w:pPr>
      <w:r>
        <w:t>Study the chart below to</w:t>
      </w:r>
      <w:r w:rsidR="007911A1">
        <w:t xml:space="preserve"> help you identify the different types of IPv6 address based on the numbers in the first </w:t>
      </w:r>
      <w:proofErr w:type="spellStart"/>
      <w:r w:rsidR="007911A1">
        <w:t>hextet</w:t>
      </w:r>
      <w:proofErr w:type="spellEnd"/>
      <w:r w:rsidR="007911A1">
        <w:t>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617"/>
        <w:gridCol w:w="6788"/>
      </w:tblGrid>
      <w:tr w:rsidR="00525EB0" w14:paraId="5B202F77" w14:textId="77777777" w:rsidTr="009A4B2C">
        <w:trPr>
          <w:cantSplit/>
          <w:trHeight w:val="402"/>
          <w:jc w:val="center"/>
        </w:trPr>
        <w:tc>
          <w:tcPr>
            <w:tcW w:w="16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DB2274" w14:textId="77777777" w:rsidR="00525EB0" w:rsidRDefault="00525EB0" w:rsidP="00767B16">
            <w:pPr>
              <w:pStyle w:val="TableHeading"/>
            </w:pPr>
            <w:r>
              <w:lastRenderedPageBreak/>
              <w:t xml:space="preserve">First </w:t>
            </w:r>
            <w:proofErr w:type="spellStart"/>
            <w:r>
              <w:t>Hextet</w:t>
            </w:r>
            <w:proofErr w:type="spellEnd"/>
            <w:r>
              <w:t xml:space="preserve"> (</w:t>
            </w:r>
            <w:r w:rsidR="00767B16">
              <w:t>Far Left</w:t>
            </w:r>
            <w:r>
              <w:t>)</w:t>
            </w:r>
          </w:p>
        </w:tc>
        <w:tc>
          <w:tcPr>
            <w:tcW w:w="67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4C59634" w14:textId="77777777" w:rsidR="00525EB0" w:rsidRDefault="00525EB0" w:rsidP="00800963">
            <w:pPr>
              <w:pStyle w:val="TableHeading"/>
            </w:pPr>
            <w:r>
              <w:t>Type of IPv6 Address</w:t>
            </w:r>
          </w:p>
        </w:tc>
      </w:tr>
      <w:tr w:rsidR="00525EB0" w14:paraId="3C04AD9D" w14:textId="77777777" w:rsidTr="009A4B2C">
        <w:trPr>
          <w:cantSplit/>
          <w:trHeight w:val="385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7CC9DBB1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0000 to 00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66FE11FB" w14:textId="77777777" w:rsidR="00525EB0" w:rsidRDefault="00525EB0" w:rsidP="004C3D0A">
            <w:pPr>
              <w:pStyle w:val="TableText"/>
            </w:pPr>
            <w:r>
              <w:t xml:space="preserve">Loopback address, </w:t>
            </w:r>
            <w:r w:rsidR="004C3D0A">
              <w:t>any</w:t>
            </w:r>
            <w:r w:rsidR="009A3F07">
              <w:t xml:space="preserve"> address, </w:t>
            </w:r>
            <w:r>
              <w:t>unspecified address, or IPv4-compatible</w:t>
            </w:r>
          </w:p>
        </w:tc>
      </w:tr>
      <w:tr w:rsidR="00525EB0" w14:paraId="418339AC" w14:textId="77777777" w:rsidTr="009A4B2C">
        <w:trPr>
          <w:cantSplit/>
          <w:trHeight w:val="663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1A853B4D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2000 to 3F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0440B598" w14:textId="77777777" w:rsidR="00525EB0" w:rsidRDefault="009A3F07" w:rsidP="007654FF">
            <w:pPr>
              <w:pStyle w:val="TableText"/>
            </w:pPr>
            <w:r>
              <w:t xml:space="preserve">Global </w:t>
            </w:r>
            <w:r w:rsidR="007654FF">
              <w:t xml:space="preserve">unicast </w:t>
            </w:r>
            <w:r>
              <w:t>address</w:t>
            </w:r>
            <w:r w:rsidR="00525EB0">
              <w:t xml:space="preserve"> (</w:t>
            </w:r>
            <w:r>
              <w:t xml:space="preserve">a </w:t>
            </w:r>
            <w:r w:rsidR="00525EB0">
              <w:t>routable add</w:t>
            </w:r>
            <w:r>
              <w:t>ress in a</w:t>
            </w:r>
            <w:r w:rsidR="00525EB0">
              <w:t xml:space="preserve"> range </w:t>
            </w:r>
            <w:r>
              <w:t>of addresses</w:t>
            </w:r>
            <w:r w:rsidR="00525EB0">
              <w:t xml:space="preserve"> </w:t>
            </w:r>
            <w:r>
              <w:t xml:space="preserve">that </w:t>
            </w:r>
            <w:r w:rsidR="00525EB0">
              <w:t xml:space="preserve">is currently </w:t>
            </w:r>
            <w:r>
              <w:t>being</w:t>
            </w:r>
            <w:r w:rsidR="00525EB0">
              <w:t xml:space="preserve"> handed out</w:t>
            </w:r>
            <w:r>
              <w:t xml:space="preserve"> by the </w:t>
            </w:r>
            <w:r w:rsidR="007654FF" w:rsidRPr="007654FF">
              <w:t>Inter</w:t>
            </w:r>
            <w:r w:rsidR="007654FF">
              <w:t>net Assigned Numbers Authority [</w:t>
            </w:r>
            <w:r w:rsidR="007654FF" w:rsidRPr="007654FF">
              <w:t>IANA</w:t>
            </w:r>
            <w:r w:rsidR="007654FF">
              <w:t>]</w:t>
            </w:r>
            <w:r w:rsidR="00525EB0">
              <w:t>)</w:t>
            </w:r>
          </w:p>
        </w:tc>
      </w:tr>
      <w:tr w:rsidR="00525EB0" w14:paraId="570A009A" w14:textId="77777777" w:rsidTr="009A4B2C">
        <w:trPr>
          <w:cantSplit/>
          <w:trHeight w:val="402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624850D3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FE80 to FEB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0B51AA96" w14:textId="77777777" w:rsidR="00525EB0" w:rsidRDefault="00525EB0" w:rsidP="00800963">
            <w:pPr>
              <w:pStyle w:val="TableText"/>
            </w:pPr>
            <w:r>
              <w:t>Link-local (</w:t>
            </w:r>
            <w:r w:rsidR="009A3F07">
              <w:t xml:space="preserve">a </w:t>
            </w:r>
            <w:r>
              <w:t>unicast</w:t>
            </w:r>
            <w:r w:rsidR="009A3F07">
              <w:t xml:space="preserve"> address which identifies the host computer on the local network</w:t>
            </w:r>
            <w:r>
              <w:t>)</w:t>
            </w:r>
          </w:p>
        </w:tc>
      </w:tr>
      <w:tr w:rsidR="00525EB0" w14:paraId="126E3876" w14:textId="77777777" w:rsidTr="009A4B2C">
        <w:trPr>
          <w:cantSplit/>
          <w:trHeight w:val="402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35C5F20E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FC00 to FC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05E3E253" w14:textId="77777777" w:rsidR="00525EB0" w:rsidRDefault="00525EB0" w:rsidP="00767B16">
            <w:pPr>
              <w:pStyle w:val="TableText"/>
            </w:pPr>
            <w:r>
              <w:t>Unique-local (</w:t>
            </w:r>
            <w:r w:rsidR="009A3F07">
              <w:t xml:space="preserve">a </w:t>
            </w:r>
            <w:r>
              <w:t>unicast</w:t>
            </w:r>
            <w:r w:rsidR="009A3F07">
              <w:t xml:space="preserve"> address which can be assigned to a host to identify </w:t>
            </w:r>
            <w:r w:rsidR="00767B16">
              <w:t>it</w:t>
            </w:r>
            <w:r w:rsidR="009A3F07">
              <w:t xml:space="preserve"> as being part of a specific subnet on the local network</w:t>
            </w:r>
            <w:r>
              <w:t>)</w:t>
            </w:r>
          </w:p>
        </w:tc>
      </w:tr>
      <w:tr w:rsidR="00525EB0" w14:paraId="469B99C1" w14:textId="77777777" w:rsidTr="009A4B2C">
        <w:trPr>
          <w:cantSplit/>
          <w:trHeight w:val="385"/>
          <w:jc w:val="center"/>
        </w:trPr>
        <w:tc>
          <w:tcPr>
            <w:tcW w:w="1617" w:type="dxa"/>
            <w:shd w:val="clear" w:color="auto" w:fill="auto"/>
            <w:vAlign w:val="bottom"/>
          </w:tcPr>
          <w:p w14:paraId="2978C416" w14:textId="77777777" w:rsidR="00525EB0" w:rsidRPr="003D4F18" w:rsidRDefault="00525EB0" w:rsidP="00800963">
            <w:pPr>
              <w:pStyle w:val="TableText"/>
              <w:rPr>
                <w:highlight w:val="yellow"/>
              </w:rPr>
            </w:pPr>
            <w:r w:rsidRPr="003D4F18">
              <w:rPr>
                <w:highlight w:val="yellow"/>
              </w:rPr>
              <w:t>FF00 to FFFF</w:t>
            </w:r>
          </w:p>
        </w:tc>
        <w:tc>
          <w:tcPr>
            <w:tcW w:w="6788" w:type="dxa"/>
            <w:shd w:val="clear" w:color="auto" w:fill="auto"/>
            <w:vAlign w:val="bottom"/>
          </w:tcPr>
          <w:p w14:paraId="190742D5" w14:textId="77777777" w:rsidR="00525EB0" w:rsidRDefault="00525EB0" w:rsidP="00800963">
            <w:pPr>
              <w:pStyle w:val="TableText"/>
            </w:pPr>
            <w:r>
              <w:t>Multicast</w:t>
            </w:r>
            <w:r w:rsidR="007C181A">
              <w:t xml:space="preserve"> address</w:t>
            </w:r>
          </w:p>
        </w:tc>
      </w:tr>
    </w:tbl>
    <w:p w14:paraId="5A6659AD" w14:textId="77777777" w:rsidR="009F5709" w:rsidRDefault="002E79F6" w:rsidP="00800963">
      <w:pPr>
        <w:pStyle w:val="BodyTextL50"/>
      </w:pPr>
      <w:r>
        <w:t xml:space="preserve">There are other </w:t>
      </w:r>
      <w:r w:rsidR="007654FF">
        <w:t xml:space="preserve">IPv6 address </w:t>
      </w:r>
      <w:r>
        <w:t>types that are either not yet widely implemented, or have already become deprecated</w:t>
      </w:r>
      <w:r w:rsidR="007654FF">
        <w:t>,</w:t>
      </w:r>
      <w:r>
        <w:t xml:space="preserve"> and are no longer supported. For instance, an </w:t>
      </w:r>
      <w:r>
        <w:rPr>
          <w:b/>
        </w:rPr>
        <w:t>a</w:t>
      </w:r>
      <w:r w:rsidRPr="002E79F6">
        <w:rPr>
          <w:b/>
        </w:rPr>
        <w:t>nycast address</w:t>
      </w:r>
      <w:r>
        <w:t xml:space="preserve"> is new to IPv6 and </w:t>
      </w:r>
      <w:r w:rsidRPr="002E79F6">
        <w:t>can be used by routers to facilitate load sharing and provide alternate path flexibility if a router becomes unavailable. Only routers should respond to an anycast address.</w:t>
      </w:r>
      <w:r>
        <w:t xml:space="preserve"> Alternatively, </w:t>
      </w:r>
      <w:r w:rsidRPr="002E79F6">
        <w:rPr>
          <w:b/>
        </w:rPr>
        <w:t>site-local addresses</w:t>
      </w:r>
      <w:r>
        <w:t xml:space="preserve"> have been deprecated and replaced by unique-local addresses. Site-local addresses were identified by the number</w:t>
      </w:r>
      <w:r w:rsidR="009B5686">
        <w:t xml:space="preserve">s FEC0 in the initial </w:t>
      </w:r>
      <w:proofErr w:type="spellStart"/>
      <w:r w:rsidR="009B5686">
        <w:t>hextet</w:t>
      </w:r>
      <w:proofErr w:type="spellEnd"/>
      <w:r w:rsidR="009B5686">
        <w:t>.</w:t>
      </w:r>
    </w:p>
    <w:p w14:paraId="238B3683" w14:textId="77777777" w:rsidR="00112AC5" w:rsidRDefault="009A3F07" w:rsidP="00800963">
      <w:pPr>
        <w:pStyle w:val="BodyTextL50"/>
      </w:pPr>
      <w:r>
        <w:t>In IPv6 networks</w:t>
      </w:r>
      <w:r w:rsidR="002945A1">
        <w:t>,</w:t>
      </w:r>
      <w:r>
        <w:t xml:space="preserve"> there are no network </w:t>
      </w:r>
      <w:r w:rsidR="00C926DC">
        <w:t xml:space="preserve">(wire) </w:t>
      </w:r>
      <w:r>
        <w:t xml:space="preserve">addresses or broadcast addresses </w:t>
      </w:r>
      <w:r w:rsidR="00767B16">
        <w:t>as there are</w:t>
      </w:r>
      <w:r>
        <w:t xml:space="preserve"> in IPv4 networks</w:t>
      </w:r>
      <w:r w:rsidR="009B5686">
        <w:t>.</w:t>
      </w:r>
    </w:p>
    <w:p w14:paraId="2FF6E77D" w14:textId="77777777" w:rsidR="00D15DDD" w:rsidRPr="00D15DDD" w:rsidRDefault="00D15DDD" w:rsidP="00D15DDD">
      <w:pPr>
        <w:pStyle w:val="PartHead"/>
      </w:pPr>
      <w:r>
        <w:t>Examine a Host IPv6 Network Interface and Address</w:t>
      </w:r>
    </w:p>
    <w:p w14:paraId="2E1B6773" w14:textId="77777777" w:rsidR="00112AC5" w:rsidRDefault="00112AC5" w:rsidP="00F25ABB">
      <w:pPr>
        <w:pStyle w:val="BodyTextL25"/>
      </w:pPr>
      <w:r>
        <w:t xml:space="preserve">In Part 2, you </w:t>
      </w:r>
      <w:r w:rsidR="003D1879">
        <w:t xml:space="preserve">will check </w:t>
      </w:r>
      <w:r w:rsidR="00A4547B">
        <w:t>the</w:t>
      </w:r>
      <w:r w:rsidR="003D1879">
        <w:t xml:space="preserve"> IPv6 network settings</w:t>
      </w:r>
      <w:r w:rsidR="00A4547B">
        <w:t xml:space="preserve"> of your PC</w:t>
      </w:r>
      <w:r w:rsidR="003D1879">
        <w:t xml:space="preserve"> to identify your network interface IPv6 address.</w:t>
      </w:r>
    </w:p>
    <w:p w14:paraId="6C5C73BA" w14:textId="77777777" w:rsidR="00C07FD9" w:rsidRPr="00C07FD9" w:rsidRDefault="00F25490" w:rsidP="00C07FD9">
      <w:pPr>
        <w:pStyle w:val="StepHead"/>
      </w:pPr>
      <w:r>
        <w:t>Check your PC IPv6 network address settings</w:t>
      </w:r>
      <w:r w:rsidR="00A4547B">
        <w:t>.</w:t>
      </w:r>
    </w:p>
    <w:p w14:paraId="29FD09E3" w14:textId="77777777" w:rsidR="003D1879" w:rsidRDefault="003D1879" w:rsidP="003D1879">
      <w:pPr>
        <w:pStyle w:val="SubStepAlpha"/>
      </w:pPr>
      <w:r>
        <w:t xml:space="preserve">Verify that the IPv6 protocol is installed and active on your PC-A </w:t>
      </w:r>
      <w:r w:rsidR="004D7884">
        <w:t>(</w:t>
      </w:r>
      <w:r>
        <w:t xml:space="preserve">check your </w:t>
      </w:r>
      <w:r w:rsidR="004C3D0A">
        <w:t>L</w:t>
      </w:r>
      <w:r>
        <w:t xml:space="preserve">ocal </w:t>
      </w:r>
      <w:r w:rsidR="004C3D0A">
        <w:t>A</w:t>
      </w:r>
      <w:r>
        <w:t xml:space="preserve">rea </w:t>
      </w:r>
      <w:r w:rsidR="004C3D0A">
        <w:t>C</w:t>
      </w:r>
      <w:r>
        <w:t>onnection settings</w:t>
      </w:r>
      <w:r w:rsidR="004D7884">
        <w:t>)</w:t>
      </w:r>
      <w:r>
        <w:t>.</w:t>
      </w:r>
    </w:p>
    <w:p w14:paraId="6B710B8D" w14:textId="77777777" w:rsidR="003D1879" w:rsidRPr="003D1879" w:rsidRDefault="00636442" w:rsidP="003D1879">
      <w:pPr>
        <w:pStyle w:val="SubStepAlpha"/>
      </w:pPr>
      <w:r>
        <w:t xml:space="preserve">Click the Windows </w:t>
      </w:r>
      <w:r w:rsidRPr="00E42017">
        <w:rPr>
          <w:b/>
        </w:rPr>
        <w:t>Start</w:t>
      </w:r>
      <w:r>
        <w:t xml:space="preserve"> button and then </w:t>
      </w:r>
      <w:r w:rsidR="003D1879" w:rsidRPr="003D1879">
        <w:rPr>
          <w:b/>
        </w:rPr>
        <w:t>Control Panel</w:t>
      </w:r>
      <w:r w:rsidR="003D1879">
        <w:t xml:space="preserve"> and change </w:t>
      </w:r>
      <w:r w:rsidR="003D1879" w:rsidRPr="003D1879">
        <w:rPr>
          <w:b/>
        </w:rPr>
        <w:t>View by: Category</w:t>
      </w:r>
      <w:r w:rsidR="003D1879">
        <w:t xml:space="preserve"> to </w:t>
      </w:r>
      <w:r w:rsidR="003D1879" w:rsidRPr="003D1879">
        <w:rPr>
          <w:b/>
        </w:rPr>
        <w:t xml:space="preserve">View by: </w:t>
      </w:r>
      <w:proofErr w:type="gramStart"/>
      <w:r w:rsidR="003D1879" w:rsidRPr="003D1879">
        <w:rPr>
          <w:b/>
        </w:rPr>
        <w:t>Small</w:t>
      </w:r>
      <w:proofErr w:type="gramEnd"/>
      <w:r w:rsidR="003D1879" w:rsidRPr="003D1879">
        <w:rPr>
          <w:b/>
        </w:rPr>
        <w:t xml:space="preserve"> icons</w:t>
      </w:r>
      <w:r w:rsidR="003D1879" w:rsidRPr="003D1879">
        <w:t>.</w:t>
      </w:r>
    </w:p>
    <w:p w14:paraId="6AD50200" w14:textId="77777777" w:rsidR="003D1879" w:rsidRDefault="003D1879" w:rsidP="003D1879">
      <w:pPr>
        <w:pStyle w:val="SubStepAlpha"/>
      </w:pPr>
      <w:r w:rsidRPr="003D1879">
        <w:t xml:space="preserve">Click the </w:t>
      </w:r>
      <w:r>
        <w:rPr>
          <w:b/>
        </w:rPr>
        <w:t xml:space="preserve">Network and Sharing Center </w:t>
      </w:r>
      <w:r w:rsidRPr="003D1879">
        <w:t>icon</w:t>
      </w:r>
      <w:r>
        <w:t>.</w:t>
      </w:r>
    </w:p>
    <w:p w14:paraId="08BABBDB" w14:textId="77777777" w:rsidR="003D1879" w:rsidRPr="00761F60" w:rsidRDefault="003D1879" w:rsidP="003D1879">
      <w:pPr>
        <w:pStyle w:val="SubStepAlpha"/>
      </w:pPr>
      <w:r>
        <w:t xml:space="preserve">On the left side of the window, click </w:t>
      </w:r>
      <w:r w:rsidRPr="003D1879">
        <w:rPr>
          <w:b/>
        </w:rPr>
        <w:t>Change adapter settings</w:t>
      </w:r>
      <w:r>
        <w:t xml:space="preserve">. You should now see icons </w:t>
      </w:r>
      <w:r w:rsidR="00761F60">
        <w:t>representing</w:t>
      </w:r>
      <w:r>
        <w:t xml:space="preserve"> your </w:t>
      </w:r>
      <w:r w:rsidR="00761F60">
        <w:t xml:space="preserve">installed </w:t>
      </w:r>
      <w:r>
        <w:t>network adapter</w:t>
      </w:r>
      <w:r w:rsidR="00761F60">
        <w:t>s. Right</w:t>
      </w:r>
      <w:r w:rsidR="004D7884">
        <w:t>-</w:t>
      </w:r>
      <w:r w:rsidR="00761F60">
        <w:t xml:space="preserve">click your active network interface </w:t>
      </w:r>
      <w:r w:rsidR="00A4547B">
        <w:t>(</w:t>
      </w:r>
      <w:r w:rsidR="00761F60">
        <w:t xml:space="preserve">it may be a </w:t>
      </w:r>
      <w:r w:rsidR="00761F60" w:rsidRPr="00761F60">
        <w:rPr>
          <w:b/>
        </w:rPr>
        <w:t>Local Area Connection</w:t>
      </w:r>
      <w:r w:rsidR="00761F60">
        <w:t xml:space="preserve"> or a </w:t>
      </w:r>
      <w:r w:rsidR="00761F60" w:rsidRPr="00761F60">
        <w:rPr>
          <w:b/>
        </w:rPr>
        <w:t>Wireless Network Connection</w:t>
      </w:r>
      <w:r w:rsidR="00A4547B">
        <w:t>),</w:t>
      </w:r>
      <w:r w:rsidR="00761F60">
        <w:t xml:space="preserve"> and </w:t>
      </w:r>
      <w:r w:rsidR="00A4547B">
        <w:t xml:space="preserve">then </w:t>
      </w:r>
      <w:r w:rsidR="00761F60">
        <w:t xml:space="preserve">click </w:t>
      </w:r>
      <w:r w:rsidR="00761F60">
        <w:rPr>
          <w:b/>
        </w:rPr>
        <w:t>P</w:t>
      </w:r>
      <w:r w:rsidR="00761F60" w:rsidRPr="00761F60">
        <w:rPr>
          <w:b/>
        </w:rPr>
        <w:t>roperties</w:t>
      </w:r>
      <w:r w:rsidR="00761F60" w:rsidRPr="00761F60">
        <w:t>.</w:t>
      </w:r>
    </w:p>
    <w:p w14:paraId="7EC56BCA" w14:textId="77777777" w:rsidR="00761F60" w:rsidRDefault="00761F60" w:rsidP="003D1879">
      <w:pPr>
        <w:pStyle w:val="SubStepAlpha"/>
      </w:pPr>
      <w:r>
        <w:t xml:space="preserve">You should now see your </w:t>
      </w:r>
      <w:r w:rsidR="00A4547B" w:rsidRPr="004D7884">
        <w:t>N</w:t>
      </w:r>
      <w:r w:rsidRPr="004D7884">
        <w:t xml:space="preserve">etwork </w:t>
      </w:r>
      <w:r w:rsidR="00A4547B" w:rsidRPr="004D7884">
        <w:t>C</w:t>
      </w:r>
      <w:r w:rsidRPr="004D7884">
        <w:t xml:space="preserve">onnection </w:t>
      </w:r>
      <w:r w:rsidR="00A4547B" w:rsidRPr="004D7884">
        <w:t>P</w:t>
      </w:r>
      <w:r w:rsidRPr="004D7884">
        <w:t>roperties</w:t>
      </w:r>
      <w:r>
        <w:t xml:space="preserve"> window. </w:t>
      </w:r>
      <w:r w:rsidR="00A4547B">
        <w:t>S</w:t>
      </w:r>
      <w:r>
        <w:t xml:space="preserve">croll </w:t>
      </w:r>
      <w:r w:rsidR="001A4FD4">
        <w:t>through the list of items</w:t>
      </w:r>
      <w:r>
        <w:t xml:space="preserve"> to </w:t>
      </w:r>
      <w:r w:rsidR="00A4547B">
        <w:t>determine whether</w:t>
      </w:r>
      <w:r>
        <w:t xml:space="preserve"> IPv6 is </w:t>
      </w:r>
      <w:r w:rsidR="001A4FD4">
        <w:t>present</w:t>
      </w:r>
      <w:r w:rsidR="00A4547B">
        <w:t>, which</w:t>
      </w:r>
      <w:r w:rsidR="001A4FD4">
        <w:t xml:space="preserve"> indicat</w:t>
      </w:r>
      <w:r w:rsidR="00A4547B">
        <w:t>es</w:t>
      </w:r>
      <w:r w:rsidR="001A4FD4">
        <w:t xml:space="preserve"> that it is installed,</w:t>
      </w:r>
      <w:r>
        <w:t xml:space="preserve"> and </w:t>
      </w:r>
      <w:r w:rsidR="001A4FD4">
        <w:t>if it is also check marked</w:t>
      </w:r>
      <w:r w:rsidR="00A4547B">
        <w:t>, which</w:t>
      </w:r>
      <w:r w:rsidR="001A4FD4">
        <w:t xml:space="preserve"> indicat</w:t>
      </w:r>
      <w:r w:rsidR="00A4547B">
        <w:t>es</w:t>
      </w:r>
      <w:r w:rsidR="001A4FD4">
        <w:t xml:space="preserve"> that it is active</w:t>
      </w:r>
      <w:r>
        <w:t>.</w:t>
      </w:r>
    </w:p>
    <w:p w14:paraId="76C51D2A" w14:textId="77777777" w:rsidR="00CE060B" w:rsidRPr="003D1879" w:rsidRDefault="00A160C3" w:rsidP="009B00CC">
      <w:pPr>
        <w:pStyle w:val="Visual"/>
      </w:pPr>
      <w:r>
        <w:rPr>
          <w:noProof/>
          <w:lang w:eastAsia="zh-CN"/>
        </w:rPr>
        <w:lastRenderedPageBreak/>
        <w:drawing>
          <wp:inline distT="0" distB="0" distL="0" distR="0" wp14:anchorId="113A79B8" wp14:editId="0B5C401E">
            <wp:extent cx="3076575" cy="3857625"/>
            <wp:effectExtent l="0" t="0" r="9525" b="9525"/>
            <wp:docPr id="1" name="Picture 2" descr="WirelessNetwork_propertie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WirelessNetwork_properties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CCCF9" w14:textId="77777777" w:rsidR="005729BD" w:rsidRDefault="0069104F" w:rsidP="00CE060B">
      <w:pPr>
        <w:pStyle w:val="SubStepAlpha"/>
      </w:pPr>
      <w:r>
        <w:t xml:space="preserve">Select the item </w:t>
      </w:r>
      <w:r w:rsidRPr="0069104F">
        <w:rPr>
          <w:b/>
        </w:rPr>
        <w:t>Internet Protocol Version 6 (TCP/IPv6)</w:t>
      </w:r>
      <w:r>
        <w:t xml:space="preserve"> and click </w:t>
      </w:r>
      <w:r w:rsidRPr="00800963">
        <w:rPr>
          <w:b/>
        </w:rPr>
        <w:t>Properties</w:t>
      </w:r>
      <w:r>
        <w:t>.</w:t>
      </w:r>
      <w:r w:rsidR="009F5709">
        <w:t xml:space="preserve"> You should see the IPv6 settings for your network interface. Your IPv6 properties window </w:t>
      </w:r>
      <w:r w:rsidR="00164AD4">
        <w:t xml:space="preserve">is </w:t>
      </w:r>
      <w:r w:rsidR="004D7884">
        <w:t>likely</w:t>
      </w:r>
      <w:r w:rsidR="009F5709">
        <w:t xml:space="preserve"> set to </w:t>
      </w:r>
      <w:r w:rsidR="009F5709" w:rsidRPr="009F5709">
        <w:rPr>
          <w:b/>
        </w:rPr>
        <w:t>Obtain an IPv6 address automatically</w:t>
      </w:r>
      <w:r w:rsidR="009F5709" w:rsidRPr="009F5709">
        <w:t>.</w:t>
      </w:r>
      <w:r w:rsidR="009F5709">
        <w:t xml:space="preserve"> This does not mean that IPv6 relies on</w:t>
      </w:r>
      <w:r w:rsidR="00085C6F">
        <w:t xml:space="preserve"> </w:t>
      </w:r>
      <w:r w:rsidR="004D7884">
        <w:t>the Dynamic Host Configuration Protocol (</w:t>
      </w:r>
      <w:r w:rsidR="00085C6F">
        <w:t>DHCP</w:t>
      </w:r>
      <w:r w:rsidR="004D7884">
        <w:t>)</w:t>
      </w:r>
      <w:r w:rsidR="00085C6F">
        <w:t>. I</w:t>
      </w:r>
      <w:r w:rsidR="00400263">
        <w:t xml:space="preserve">nstead of </w:t>
      </w:r>
      <w:r w:rsidR="00085C6F">
        <w:t xml:space="preserve">using </w:t>
      </w:r>
      <w:r w:rsidR="00400263">
        <w:t>DHCP, IPv6 look</w:t>
      </w:r>
      <w:r w:rsidR="004D7884">
        <w:t>s</w:t>
      </w:r>
      <w:r w:rsidR="00400263">
        <w:t xml:space="preserve"> to the local router for IPv6 network</w:t>
      </w:r>
      <w:r w:rsidR="009F5709">
        <w:t xml:space="preserve"> </w:t>
      </w:r>
      <w:r w:rsidR="00400263">
        <w:t xml:space="preserve">information and then </w:t>
      </w:r>
      <w:r w:rsidR="009F5709">
        <w:t>auto-configu</w:t>
      </w:r>
      <w:r w:rsidR="005729BD">
        <w:t>re</w:t>
      </w:r>
      <w:r w:rsidR="004D7884">
        <w:t>s</w:t>
      </w:r>
      <w:r w:rsidR="005729BD">
        <w:t xml:space="preserve"> its own IPv6</w:t>
      </w:r>
      <w:r w:rsidR="00400263">
        <w:t xml:space="preserve"> address</w:t>
      </w:r>
      <w:r w:rsidR="005729BD">
        <w:t>es</w:t>
      </w:r>
      <w:r w:rsidR="009F5709">
        <w:t xml:space="preserve">. </w:t>
      </w:r>
      <w:r w:rsidR="009B00CC">
        <w:t>T</w:t>
      </w:r>
      <w:r w:rsidR="00400263">
        <w:t>o manually configure IPv6</w:t>
      </w:r>
      <w:r w:rsidR="009B00CC">
        <w:t>,</w:t>
      </w:r>
      <w:r w:rsidR="00400263">
        <w:t xml:space="preserve"> you </w:t>
      </w:r>
      <w:r w:rsidR="004D7884">
        <w:t>must</w:t>
      </w:r>
      <w:r w:rsidR="00400263">
        <w:t xml:space="preserve"> provide the IPv6 address, the subnet prefix l</w:t>
      </w:r>
      <w:r w:rsidR="009B5686">
        <w:t>ength, and the default gateway.</w:t>
      </w:r>
    </w:p>
    <w:p w14:paraId="3750118C" w14:textId="77777777" w:rsidR="009F5709" w:rsidRDefault="00400263" w:rsidP="00800963">
      <w:pPr>
        <w:pStyle w:val="BodyTextL50"/>
      </w:pPr>
      <w:r w:rsidRPr="00E42017">
        <w:rPr>
          <w:b/>
        </w:rPr>
        <w:t>Note</w:t>
      </w:r>
      <w:r>
        <w:t xml:space="preserve">: </w:t>
      </w:r>
      <w:r w:rsidR="005729BD">
        <w:t xml:space="preserve">The local router can refer </w:t>
      </w:r>
      <w:r w:rsidR="00085C6F">
        <w:t xml:space="preserve">host requests for </w:t>
      </w:r>
      <w:r w:rsidR="005729BD">
        <w:t>IPv6 in</w:t>
      </w:r>
      <w:r w:rsidR="00085C6F">
        <w:t>formation</w:t>
      </w:r>
      <w:r>
        <w:t xml:space="preserve">, especially </w:t>
      </w:r>
      <w:r w:rsidR="004D7884">
        <w:t>Domain Name System (</w:t>
      </w:r>
      <w:r>
        <w:t>DNS</w:t>
      </w:r>
      <w:r w:rsidR="004D7884">
        <w:t>)</w:t>
      </w:r>
      <w:r>
        <w:t xml:space="preserve"> information</w:t>
      </w:r>
      <w:r w:rsidR="005729BD">
        <w:t>, to</w:t>
      </w:r>
      <w:r>
        <w:t xml:space="preserve"> a DHCP</w:t>
      </w:r>
      <w:r w:rsidR="005729BD">
        <w:t>v</w:t>
      </w:r>
      <w:r>
        <w:t>6 server</w:t>
      </w:r>
      <w:r w:rsidR="005729BD">
        <w:t xml:space="preserve"> on the network.</w:t>
      </w:r>
    </w:p>
    <w:p w14:paraId="15BDFE55" w14:textId="77777777" w:rsidR="0069104F" w:rsidRDefault="00A160C3" w:rsidP="009F5709">
      <w:pPr>
        <w:pStyle w:val="Visual"/>
      </w:pPr>
      <w:r>
        <w:rPr>
          <w:noProof/>
          <w:lang w:eastAsia="zh-CN"/>
        </w:rPr>
        <w:lastRenderedPageBreak/>
        <w:drawing>
          <wp:inline distT="0" distB="0" distL="0" distR="0" wp14:anchorId="6D14822E" wp14:editId="46D32342">
            <wp:extent cx="3829050" cy="3181350"/>
            <wp:effectExtent l="0" t="0" r="0" b="0"/>
            <wp:docPr id="3" name="Picture 3" descr="WirelessNetwork_propertie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irelessNetwork_properties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2BE86" w14:textId="77777777" w:rsidR="009F5709" w:rsidRDefault="009B00CC" w:rsidP="00CE060B">
      <w:pPr>
        <w:pStyle w:val="SubStepAlpha"/>
      </w:pPr>
      <w:r>
        <w:t>After</w:t>
      </w:r>
      <w:r w:rsidR="00085C6F">
        <w:t xml:space="preserve"> </w:t>
      </w:r>
      <w:r w:rsidR="005729BD">
        <w:t>you</w:t>
      </w:r>
      <w:r w:rsidR="009F5709">
        <w:t xml:space="preserve"> have verified that IPv6 is installed and active</w:t>
      </w:r>
      <w:r w:rsidR="005729BD">
        <w:t xml:space="preserve"> on your PC</w:t>
      </w:r>
      <w:r w:rsidR="00085C6F">
        <w:t>,</w:t>
      </w:r>
      <w:r w:rsidR="005729BD">
        <w:t xml:space="preserve"> you should check your IPv6 address information.</w:t>
      </w:r>
      <w:r w:rsidR="00085C6F">
        <w:t xml:space="preserve"> To do this, click the </w:t>
      </w:r>
      <w:r w:rsidR="00085C6F" w:rsidRPr="00085C6F">
        <w:rPr>
          <w:b/>
        </w:rPr>
        <w:t xml:space="preserve">Start </w:t>
      </w:r>
      <w:r w:rsidR="00636442" w:rsidRPr="004D7884">
        <w:t>button</w:t>
      </w:r>
      <w:r w:rsidR="004D7884">
        <w:t xml:space="preserve">, </w:t>
      </w:r>
      <w:r w:rsidR="00085C6F">
        <w:t xml:space="preserve">type </w:t>
      </w:r>
      <w:proofErr w:type="spellStart"/>
      <w:r w:rsidR="00085C6F" w:rsidRPr="00085C6F">
        <w:rPr>
          <w:b/>
        </w:rPr>
        <w:t>cmd</w:t>
      </w:r>
      <w:proofErr w:type="spellEnd"/>
      <w:r w:rsidR="00085C6F">
        <w:t xml:space="preserve"> in the </w:t>
      </w:r>
      <w:r w:rsidR="00085C6F" w:rsidRPr="00085C6F">
        <w:rPr>
          <w:i/>
        </w:rPr>
        <w:t>Search programs and files</w:t>
      </w:r>
      <w:r w:rsidR="00085C6F">
        <w:t xml:space="preserve"> form box</w:t>
      </w:r>
      <w:r w:rsidR="004D7884">
        <w:t>,</w:t>
      </w:r>
      <w:r w:rsidR="00085C6F">
        <w:t xml:space="preserve"> and </w:t>
      </w:r>
      <w:r w:rsidR="00636442">
        <w:t xml:space="preserve">press </w:t>
      </w:r>
      <w:r w:rsidR="00636442" w:rsidRPr="002121E0">
        <w:t>E</w:t>
      </w:r>
      <w:r w:rsidR="00085C6F" w:rsidRPr="002121E0">
        <w:t>nter</w:t>
      </w:r>
      <w:r w:rsidR="00085C6F">
        <w:t xml:space="preserve">. </w:t>
      </w:r>
      <w:r w:rsidR="00FE2967">
        <w:t xml:space="preserve">This opens </w:t>
      </w:r>
      <w:r w:rsidR="00085C6F">
        <w:t xml:space="preserve">a Windows </w:t>
      </w:r>
      <w:r w:rsidR="00FE2967">
        <w:t>c</w:t>
      </w:r>
      <w:r w:rsidR="00FE2967" w:rsidRPr="00FE2967">
        <w:t xml:space="preserve">ommand </w:t>
      </w:r>
      <w:r w:rsidR="00FE2967">
        <w:t>p</w:t>
      </w:r>
      <w:r w:rsidR="00FE2967" w:rsidRPr="00FE2967">
        <w:t>rompt</w:t>
      </w:r>
      <w:r w:rsidR="00164AD4">
        <w:t xml:space="preserve"> window</w:t>
      </w:r>
      <w:r w:rsidR="00085C6F">
        <w:t>.</w:t>
      </w:r>
    </w:p>
    <w:p w14:paraId="13E3E4A3" w14:textId="00696E43" w:rsidR="00E13E98" w:rsidRDefault="00085C6F" w:rsidP="00E13E98">
      <w:pPr>
        <w:pStyle w:val="SubStepAlpha"/>
      </w:pPr>
      <w:r>
        <w:t xml:space="preserve">Type </w:t>
      </w:r>
      <w:r w:rsidR="00E13E98" w:rsidRPr="00E13E98">
        <w:rPr>
          <w:b/>
        </w:rPr>
        <w:t>ipconfig /all</w:t>
      </w:r>
      <w:r>
        <w:t xml:space="preserve"> and </w:t>
      </w:r>
      <w:r w:rsidR="00636442">
        <w:t xml:space="preserve">press </w:t>
      </w:r>
      <w:r w:rsidR="00636442" w:rsidRPr="002121E0">
        <w:t>E</w:t>
      </w:r>
      <w:r w:rsidRPr="002121E0">
        <w:t>nter</w:t>
      </w:r>
      <w:r w:rsidR="00E13E98">
        <w:t>. You</w:t>
      </w:r>
      <w:r w:rsidR="00636442">
        <w:t>r</w:t>
      </w:r>
      <w:r w:rsidR="00E13E98">
        <w:t xml:space="preserve"> </w:t>
      </w:r>
      <w:r w:rsidR="009B5686">
        <w:t>output</w:t>
      </w:r>
      <w:r w:rsidR="00636442">
        <w:t xml:space="preserve"> </w:t>
      </w:r>
      <w:r w:rsidR="00763CE6">
        <w:t>may</w:t>
      </w:r>
      <w:r w:rsidR="00636442">
        <w:t xml:space="preserve"> look</w:t>
      </w:r>
      <w:r w:rsidR="009B5686">
        <w:t xml:space="preserve"> </w:t>
      </w:r>
      <w:proofErr w:type="gramStart"/>
      <w:r w:rsidR="009B5686">
        <w:t>similar to</w:t>
      </w:r>
      <w:proofErr w:type="gramEnd"/>
      <w:r w:rsidR="009B5686">
        <w:t xml:space="preserve"> this:</w:t>
      </w:r>
    </w:p>
    <w:p w14:paraId="28C6FF68" w14:textId="77777777" w:rsidR="00E13E98" w:rsidRDefault="00E13E98" w:rsidP="00800963">
      <w:pPr>
        <w:pStyle w:val="CMD"/>
      </w:pPr>
      <w:r>
        <w:t>C:\Users\user&gt;</w:t>
      </w:r>
      <w:r w:rsidR="00636442">
        <w:t xml:space="preserve"> </w:t>
      </w:r>
      <w:r w:rsidRPr="00800963">
        <w:rPr>
          <w:b/>
        </w:rPr>
        <w:t>ipconfig /all</w:t>
      </w:r>
    </w:p>
    <w:p w14:paraId="7541097A" w14:textId="77777777" w:rsidR="00E13E98" w:rsidRDefault="00E13E98" w:rsidP="00E13E98">
      <w:pPr>
        <w:pStyle w:val="CMDOutput"/>
      </w:pPr>
    </w:p>
    <w:p w14:paraId="5B157F36" w14:textId="77777777" w:rsidR="00E13E98" w:rsidRDefault="00E13E98" w:rsidP="00E13E98">
      <w:pPr>
        <w:pStyle w:val="CMDOutput"/>
      </w:pPr>
      <w:r>
        <w:t>Windows IP Configuration</w:t>
      </w:r>
    </w:p>
    <w:p w14:paraId="62BE180D" w14:textId="77777777" w:rsidR="00E13E98" w:rsidRPr="009B00CC" w:rsidRDefault="00E13E98" w:rsidP="00800963">
      <w:pPr>
        <w:pStyle w:val="CMDOutput"/>
      </w:pPr>
    </w:p>
    <w:p w14:paraId="31AD97F8" w14:textId="77777777" w:rsidR="00E13E98" w:rsidRDefault="00E13E98" w:rsidP="00E13E98">
      <w:pPr>
        <w:pStyle w:val="CMDOutput"/>
      </w:pPr>
      <w:r>
        <w:t>&lt;output omitted&gt;</w:t>
      </w:r>
    </w:p>
    <w:p w14:paraId="6BABD87D" w14:textId="77777777" w:rsidR="00E13E98" w:rsidRDefault="00E13E98" w:rsidP="00E13E98">
      <w:pPr>
        <w:pStyle w:val="CMDOutput"/>
      </w:pPr>
    </w:p>
    <w:p w14:paraId="3A9D139E" w14:textId="77777777" w:rsidR="00E13E98" w:rsidRDefault="00E13E98" w:rsidP="00E13E98">
      <w:pPr>
        <w:pStyle w:val="CMDOutput"/>
      </w:pPr>
      <w:r>
        <w:t>Wireless LAN adapter Wireless Network Connection:</w:t>
      </w:r>
    </w:p>
    <w:p w14:paraId="370676EE" w14:textId="77777777" w:rsidR="00E13E98" w:rsidRDefault="00E13E98" w:rsidP="00E13E98">
      <w:pPr>
        <w:pStyle w:val="CMDOutput"/>
      </w:pPr>
    </w:p>
    <w:p w14:paraId="0E0D5CD5" w14:textId="77777777" w:rsidR="00E13E98" w:rsidRDefault="00E13E98" w:rsidP="00E13E98">
      <w:pPr>
        <w:pStyle w:val="CMDOutput"/>
      </w:pPr>
      <w:r>
        <w:t xml:space="preserve">   Connection-specific DNS </w:t>
      </w:r>
      <w:proofErr w:type="gramStart"/>
      <w:r>
        <w:t>Suffix  .</w:t>
      </w:r>
      <w:proofErr w:type="gramEnd"/>
      <w:r>
        <w:t xml:space="preserve"> :</w:t>
      </w:r>
    </w:p>
    <w:p w14:paraId="31AF1F16" w14:textId="77777777" w:rsidR="00E13E98" w:rsidRDefault="00E13E98" w:rsidP="00E13E98">
      <w:pPr>
        <w:pStyle w:val="CMDOutput"/>
      </w:pPr>
      <w:r>
        <w:t xml:space="preserve">   Description . . . . . . </w:t>
      </w:r>
      <w:proofErr w:type="gramStart"/>
      <w:r>
        <w:t>. . . .</w:t>
      </w:r>
      <w:proofErr w:type="gramEnd"/>
      <w:r>
        <w:t xml:space="preserve"> . : Intel(R) Centrino(R) Advanced-N 6200 AGN</w:t>
      </w:r>
    </w:p>
    <w:p w14:paraId="26486250" w14:textId="77777777" w:rsidR="00E13E98" w:rsidRDefault="00E13E98" w:rsidP="00E13E98">
      <w:pPr>
        <w:pStyle w:val="CMDOutput"/>
      </w:pPr>
      <w:r>
        <w:t xml:space="preserve">   Physical Address. . . . . . </w:t>
      </w:r>
      <w:proofErr w:type="gramStart"/>
      <w:r>
        <w:t>. . . :</w:t>
      </w:r>
      <w:proofErr w:type="gramEnd"/>
      <w:r>
        <w:t xml:space="preserve"> 02-37-10-41-FB-48</w:t>
      </w:r>
    </w:p>
    <w:p w14:paraId="41F0704D" w14:textId="77777777" w:rsidR="00E13E98" w:rsidRDefault="00E13E98" w:rsidP="00E13E98">
      <w:pPr>
        <w:pStyle w:val="CMDOutput"/>
      </w:pPr>
      <w:r>
        <w:t xml:space="preserve">   DHCP Enabled. . . . . . </w:t>
      </w:r>
      <w:proofErr w:type="gramStart"/>
      <w:r>
        <w:t>. . . .</w:t>
      </w:r>
      <w:proofErr w:type="gramEnd"/>
      <w:r>
        <w:t xml:space="preserve"> . : Yes</w:t>
      </w:r>
    </w:p>
    <w:p w14:paraId="401120A0" w14:textId="77777777" w:rsidR="00E13E98" w:rsidRDefault="00E13E98" w:rsidP="00E13E98">
      <w:pPr>
        <w:pStyle w:val="CMDOutput"/>
      </w:pPr>
      <w:r>
        <w:t xml:space="preserve">   Autoconfiguration Enabled </w:t>
      </w:r>
      <w:proofErr w:type="gramStart"/>
      <w:r>
        <w:t>. . . .</w:t>
      </w:r>
      <w:proofErr w:type="gramEnd"/>
      <w:r>
        <w:t xml:space="preserve"> : Yes</w:t>
      </w:r>
    </w:p>
    <w:p w14:paraId="6C1D6E1E" w14:textId="77777777" w:rsidR="00E13E98" w:rsidRPr="00630C2F" w:rsidRDefault="00E13E98" w:rsidP="00E13E98">
      <w:pPr>
        <w:pStyle w:val="CMDOutput"/>
        <w:rPr>
          <w:b/>
        </w:rPr>
      </w:pPr>
      <w:r>
        <w:t xml:space="preserve">   </w:t>
      </w:r>
      <w:r w:rsidRPr="00630C2F">
        <w:rPr>
          <w:b/>
        </w:rPr>
        <w:t xml:space="preserve">Link-local IPv6 Address </w:t>
      </w:r>
      <w:proofErr w:type="gramStart"/>
      <w:r w:rsidRPr="00630C2F">
        <w:rPr>
          <w:b/>
        </w:rPr>
        <w:t>. . . .</w:t>
      </w:r>
      <w:proofErr w:type="gramEnd"/>
      <w:r w:rsidRPr="00630C2F">
        <w:rPr>
          <w:b/>
        </w:rPr>
        <w:t xml:space="preserve"> . : fe80::8d4f:4f4d:3237:95e2%14(Preferred)</w:t>
      </w:r>
    </w:p>
    <w:p w14:paraId="4016667D" w14:textId="77777777" w:rsidR="00E13E98" w:rsidRDefault="00E13E98" w:rsidP="00E13E98">
      <w:pPr>
        <w:pStyle w:val="CMDOutput"/>
      </w:pPr>
      <w:r>
        <w:t xml:space="preserve">   IPv4 Address. . . . . . </w:t>
      </w:r>
      <w:proofErr w:type="gramStart"/>
      <w:r>
        <w:t>. . . .</w:t>
      </w:r>
      <w:proofErr w:type="gramEnd"/>
      <w:r>
        <w:t xml:space="preserve"> . : 192.168.2.106(Preferred)</w:t>
      </w:r>
    </w:p>
    <w:p w14:paraId="3666B156" w14:textId="77777777" w:rsidR="00E13E98" w:rsidRDefault="00E13E98" w:rsidP="00E13E98">
      <w:pPr>
        <w:pStyle w:val="CMDOutput"/>
      </w:pPr>
      <w:r>
        <w:t xml:space="preserve">   Subnet Mask . . . . . . </w:t>
      </w:r>
      <w:proofErr w:type="gramStart"/>
      <w:r>
        <w:t>. . . .</w:t>
      </w:r>
      <w:proofErr w:type="gramEnd"/>
      <w:r>
        <w:t xml:space="preserve"> . : 255.255.255.0</w:t>
      </w:r>
    </w:p>
    <w:p w14:paraId="1CAE079C" w14:textId="77777777" w:rsidR="00E13E98" w:rsidRDefault="00E13E98" w:rsidP="00E13E98">
      <w:pPr>
        <w:pStyle w:val="CMDOutput"/>
      </w:pPr>
      <w:r>
        <w:t xml:space="preserve">   Lease Obtained. . . . . . </w:t>
      </w:r>
      <w:proofErr w:type="gramStart"/>
      <w:r>
        <w:t>. . . .</w:t>
      </w:r>
      <w:proofErr w:type="gramEnd"/>
      <w:r>
        <w:t xml:space="preserve"> : Sunday, January 06, 2013 9:47:36 AM</w:t>
      </w:r>
    </w:p>
    <w:p w14:paraId="5B66BD91" w14:textId="77777777" w:rsidR="00E13E98" w:rsidRDefault="00E13E98" w:rsidP="00E13E98">
      <w:pPr>
        <w:pStyle w:val="CMDOutput"/>
      </w:pPr>
      <w:r>
        <w:t xml:space="preserve">   Lease Expires . . . . . . </w:t>
      </w:r>
      <w:proofErr w:type="gramStart"/>
      <w:r>
        <w:t>. . . .</w:t>
      </w:r>
      <w:proofErr w:type="gramEnd"/>
      <w:r>
        <w:t xml:space="preserve"> : Monday, January 07, 2013 9:47:38 AM</w:t>
      </w:r>
    </w:p>
    <w:p w14:paraId="0F8351F9" w14:textId="77777777" w:rsidR="00E13E98" w:rsidRDefault="00E13E98" w:rsidP="00E13E98">
      <w:pPr>
        <w:pStyle w:val="CMDOutput"/>
      </w:pPr>
      <w:r>
        <w:t xml:space="preserve">   Default Gateway . . . . . . </w:t>
      </w:r>
      <w:proofErr w:type="gramStart"/>
      <w:r>
        <w:t>. . . :</w:t>
      </w:r>
      <w:proofErr w:type="gramEnd"/>
      <w:r>
        <w:t xml:space="preserve"> 192.168.2.1</w:t>
      </w:r>
    </w:p>
    <w:p w14:paraId="3BEC7F52" w14:textId="77777777" w:rsidR="00E13E98" w:rsidRDefault="00E13E98" w:rsidP="00E13E98">
      <w:pPr>
        <w:pStyle w:val="CMDOutput"/>
      </w:pPr>
      <w:r>
        <w:t xml:space="preserve">   DHCP Server . . . . . . </w:t>
      </w:r>
      <w:proofErr w:type="gramStart"/>
      <w:r>
        <w:t>. . . .</w:t>
      </w:r>
      <w:proofErr w:type="gramEnd"/>
      <w:r>
        <w:t xml:space="preserve"> . : 192.168.2.1</w:t>
      </w:r>
    </w:p>
    <w:p w14:paraId="7ADD39AA" w14:textId="77777777" w:rsidR="00E13E98" w:rsidRDefault="00E13E98" w:rsidP="00E13E98">
      <w:pPr>
        <w:pStyle w:val="CMDOutput"/>
      </w:pPr>
      <w:r>
        <w:t xml:space="preserve">   DHCPv6 IAID . . . . . . </w:t>
      </w:r>
      <w:proofErr w:type="gramStart"/>
      <w:r>
        <w:t>. . . .</w:t>
      </w:r>
      <w:proofErr w:type="gramEnd"/>
      <w:r>
        <w:t xml:space="preserve"> . : 335554320</w:t>
      </w:r>
    </w:p>
    <w:p w14:paraId="13FA1689" w14:textId="77777777" w:rsidR="00E13E98" w:rsidRPr="00EB1CE3" w:rsidRDefault="00E13E98" w:rsidP="00E13E98">
      <w:pPr>
        <w:pStyle w:val="CMDOutput"/>
        <w:rPr>
          <w:lang w:val="fr-CA"/>
        </w:rPr>
      </w:pPr>
      <w:r>
        <w:t xml:space="preserve">   </w:t>
      </w:r>
      <w:r w:rsidRPr="00EB1CE3">
        <w:rPr>
          <w:lang w:val="fr-CA"/>
        </w:rPr>
        <w:t xml:space="preserve">DHCPv6 Client DUID. . . </w:t>
      </w:r>
      <w:proofErr w:type="gramStart"/>
      <w:r w:rsidRPr="00EB1CE3">
        <w:rPr>
          <w:lang w:val="fr-CA"/>
        </w:rPr>
        <w:t>. . . .</w:t>
      </w:r>
      <w:proofErr w:type="gramEnd"/>
      <w:r w:rsidRPr="00EB1CE3">
        <w:rPr>
          <w:lang w:val="fr-CA"/>
        </w:rPr>
        <w:t xml:space="preserve"> . : 00-01-00-01-14-57-84-B1-1C-C1-DE-91-C3-5D</w:t>
      </w:r>
    </w:p>
    <w:p w14:paraId="7C3F4F45" w14:textId="77777777" w:rsidR="00E13E98" w:rsidRPr="00EB1CE3" w:rsidRDefault="00E13E98" w:rsidP="00E13E98">
      <w:pPr>
        <w:pStyle w:val="CMDOutput"/>
        <w:rPr>
          <w:lang w:val="fr-CA"/>
        </w:rPr>
      </w:pPr>
    </w:p>
    <w:p w14:paraId="23D1118A" w14:textId="77777777" w:rsidR="00E13E98" w:rsidRDefault="00E13E98" w:rsidP="00E13E98">
      <w:pPr>
        <w:pStyle w:val="CMDOutput"/>
      </w:pPr>
      <w:r w:rsidRPr="00EB1CE3">
        <w:rPr>
          <w:lang w:val="fr-CA"/>
        </w:rPr>
        <w:t xml:space="preserve">   </w:t>
      </w:r>
      <w:r>
        <w:t xml:space="preserve">DNS Servers . . . . . . </w:t>
      </w:r>
      <w:proofErr w:type="gramStart"/>
      <w:r>
        <w:t>. . . .</w:t>
      </w:r>
      <w:proofErr w:type="gramEnd"/>
      <w:r>
        <w:t xml:space="preserve"> . : 192.168.1.1</w:t>
      </w:r>
    </w:p>
    <w:p w14:paraId="269A9E32" w14:textId="77777777" w:rsidR="00E13E98" w:rsidRDefault="00E13E98" w:rsidP="00E13E98">
      <w:pPr>
        <w:pStyle w:val="CMDOutput"/>
      </w:pPr>
      <w:r>
        <w:lastRenderedPageBreak/>
        <w:t xml:space="preserve">                                       8.8.4.4</w:t>
      </w:r>
    </w:p>
    <w:p w14:paraId="14B3AD72" w14:textId="77777777" w:rsidR="00E13E98" w:rsidRDefault="00E13E98" w:rsidP="00800963">
      <w:pPr>
        <w:pStyle w:val="CMDOutput"/>
      </w:pPr>
      <w:r>
        <w:t xml:space="preserve">   &lt;output omitted&gt;</w:t>
      </w:r>
    </w:p>
    <w:p w14:paraId="4C11BA9E" w14:textId="77777777" w:rsidR="009B00CC" w:rsidRDefault="00B938C5" w:rsidP="00CE060B">
      <w:pPr>
        <w:pStyle w:val="SubStepAlpha"/>
      </w:pPr>
      <w:r>
        <w:t>You can see from the output that the client PC has an IPv6 link-local address with a randomly generated interface ID. What does it indicate about the network</w:t>
      </w:r>
      <w:r w:rsidR="009B00CC">
        <w:t xml:space="preserve"> regarding </w:t>
      </w:r>
      <w:r>
        <w:t>IPv6 global unicast address, IPv6 unique-local address, or IPv6 gateway address?</w:t>
      </w:r>
    </w:p>
    <w:p w14:paraId="5F310ED2" w14:textId="28EC57D3" w:rsidR="005E1939" w:rsidRPr="005E1939" w:rsidRDefault="00763CE6" w:rsidP="005E1939">
      <w:pPr>
        <w:pStyle w:val="SubStepAlpha"/>
        <w:numPr>
          <w:ilvl w:val="0"/>
          <w:numId w:val="0"/>
        </w:numPr>
        <w:ind w:left="720"/>
        <w:rPr>
          <w:b/>
        </w:rPr>
      </w:pPr>
      <w:r>
        <w:rPr>
          <w:b/>
        </w:rPr>
        <w:t>Self-study, no need to submit this answer.</w:t>
      </w:r>
    </w:p>
    <w:p w14:paraId="78127CCE" w14:textId="13E71CDA" w:rsidR="009B00CC" w:rsidRPr="00763CE6" w:rsidRDefault="00D37C7F" w:rsidP="00CE060B">
      <w:pPr>
        <w:pStyle w:val="SubStepAlpha"/>
        <w:rPr>
          <w:b/>
        </w:rPr>
      </w:pPr>
      <w:r>
        <w:t>What kind of IPv6 addresses do</w:t>
      </w:r>
      <w:r w:rsidR="00B938C5">
        <w:t xml:space="preserve"> you find when using </w:t>
      </w:r>
      <w:r w:rsidR="00B938C5" w:rsidRPr="008F02D3">
        <w:rPr>
          <w:b/>
        </w:rPr>
        <w:t>ipconfig /all</w:t>
      </w:r>
      <w:r>
        <w:rPr>
          <w:b/>
        </w:rPr>
        <w:t xml:space="preserve"> </w:t>
      </w:r>
      <w:r>
        <w:t>on your laptop</w:t>
      </w:r>
      <w:r w:rsidRPr="00D37C7F">
        <w:t>?</w:t>
      </w:r>
      <w:r w:rsidR="00C7378F">
        <w:rPr>
          <w:b/>
        </w:rPr>
        <w:t xml:space="preserve"> </w:t>
      </w:r>
    </w:p>
    <w:p w14:paraId="5373B56C" w14:textId="77777777" w:rsidR="00763CE6" w:rsidRPr="005E1939" w:rsidRDefault="00763CE6" w:rsidP="00763CE6">
      <w:pPr>
        <w:pStyle w:val="SubStepAlpha"/>
        <w:numPr>
          <w:ilvl w:val="0"/>
          <w:numId w:val="0"/>
        </w:numPr>
        <w:ind w:left="720"/>
        <w:rPr>
          <w:b/>
        </w:rPr>
      </w:pPr>
      <w:r>
        <w:rPr>
          <w:b/>
        </w:rPr>
        <w:t>Self-study, no need to submit this answer.</w:t>
      </w:r>
    </w:p>
    <w:p w14:paraId="61E11452" w14:textId="7CA34795" w:rsidR="00763CE6" w:rsidRPr="00763CE6" w:rsidRDefault="00763CE6" w:rsidP="00763CE6">
      <w:pPr>
        <w:pStyle w:val="SubStepAlpha"/>
        <w:numPr>
          <w:ilvl w:val="0"/>
          <w:numId w:val="0"/>
        </w:numPr>
        <w:ind w:left="720"/>
        <w:rPr>
          <w:b/>
          <w:highlight w:val="green"/>
        </w:rPr>
      </w:pPr>
      <w:r>
        <w:rPr>
          <w:b/>
          <w:highlight w:val="green"/>
        </w:rPr>
        <w:t xml:space="preserve">(This is a sample output if you are connected to the college </w:t>
      </w:r>
      <w:proofErr w:type="spellStart"/>
      <w:r>
        <w:rPr>
          <w:b/>
          <w:highlight w:val="green"/>
        </w:rPr>
        <w:t>wifi</w:t>
      </w:r>
      <w:proofErr w:type="spellEnd"/>
      <w:r>
        <w:rPr>
          <w:b/>
          <w:highlight w:val="green"/>
        </w:rPr>
        <w:t>)</w:t>
      </w:r>
    </w:p>
    <w:p w14:paraId="7D624405" w14:textId="55476F9E" w:rsidR="00D81B97" w:rsidRPr="005E1939" w:rsidRDefault="00E9351D" w:rsidP="005E1939">
      <w:pPr>
        <w:pStyle w:val="SubStepAlpha"/>
        <w:numPr>
          <w:ilvl w:val="0"/>
          <w:numId w:val="0"/>
        </w:numPr>
        <w:ind w:left="360"/>
        <w:rPr>
          <w:b/>
        </w:rPr>
      </w:pPr>
      <w:r>
        <w:rPr>
          <w:b/>
          <w:noProof/>
        </w:rPr>
        <w:drawing>
          <wp:inline distT="0" distB="0" distL="0" distR="0" wp14:anchorId="2CFC8141" wp14:editId="775A10E7">
            <wp:extent cx="6146800" cy="2631440"/>
            <wp:effectExtent l="0" t="0" r="635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63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87E36" w14:textId="77777777" w:rsidR="006F2A86" w:rsidRDefault="00924D16" w:rsidP="00CA73D5">
      <w:pPr>
        <w:pStyle w:val="PartHead"/>
      </w:pPr>
      <w:r>
        <w:t>Practice IPv6 Address Abbreviation</w:t>
      </w:r>
    </w:p>
    <w:p w14:paraId="356EA3FA" w14:textId="77777777" w:rsidR="00C9493F" w:rsidRPr="00C9493F" w:rsidRDefault="00C9493F" w:rsidP="00C9493F">
      <w:pPr>
        <w:pStyle w:val="BodyTextL25"/>
      </w:pPr>
      <w:r>
        <w:t>In Part 3, you will study and review rules for IPv6 address abbreviation to correctly compress and decompress IPv6 addresses</w:t>
      </w:r>
      <w:r w:rsidR="009B5686">
        <w:t>.</w:t>
      </w:r>
    </w:p>
    <w:p w14:paraId="30FB6D2A" w14:textId="77777777" w:rsidR="00A72722" w:rsidRDefault="00A72722" w:rsidP="00800963">
      <w:pPr>
        <w:pStyle w:val="BodyTextL25"/>
      </w:pPr>
      <w:r w:rsidRPr="00E720DD">
        <w:rPr>
          <w:b/>
        </w:rPr>
        <w:t>Rule 1</w:t>
      </w:r>
      <w:r>
        <w:t xml:space="preserve">: In an IPv6 address, a string of four zeros </w:t>
      </w:r>
      <w:r w:rsidR="00933EB1">
        <w:t xml:space="preserve">(0s) </w:t>
      </w:r>
      <w:r>
        <w:t xml:space="preserve">in a </w:t>
      </w:r>
      <w:proofErr w:type="spellStart"/>
      <w:r>
        <w:t>hextet</w:t>
      </w:r>
      <w:proofErr w:type="spellEnd"/>
      <w:r>
        <w:t xml:space="preserve"> can be abbreviated as a single zero</w:t>
      </w:r>
      <w:r w:rsidR="009B5686">
        <w:t>.</w:t>
      </w:r>
    </w:p>
    <w:p w14:paraId="3897C43E" w14:textId="77777777" w:rsidR="00A72722" w:rsidRDefault="00A72722" w:rsidP="00A72722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</w:t>
      </w:r>
      <w:r w:rsidRPr="00E720DD">
        <w:t>0</w:t>
      </w:r>
      <w:r>
        <w:t>404:0001:1000:</w:t>
      </w:r>
      <w:r w:rsidRPr="0067669C">
        <w:rPr>
          <w:b/>
          <w:color w:val="000000"/>
        </w:rPr>
        <w:t>0000:0000</w:t>
      </w:r>
      <w:proofErr w:type="gramEnd"/>
      <w:r w:rsidR="009B5686">
        <w:t>:0EF0:BC00</w:t>
      </w:r>
    </w:p>
    <w:p w14:paraId="31504C26" w14:textId="77777777" w:rsidR="00A72722" w:rsidRPr="00A72722" w:rsidRDefault="00A72722" w:rsidP="00A72722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0404:0001:1000:</w:t>
      </w:r>
      <w:r w:rsidRPr="0067669C">
        <w:rPr>
          <w:b/>
          <w:color w:val="000000"/>
        </w:rPr>
        <w:t>0</w:t>
      </w:r>
      <w:r w:rsidRPr="0067669C">
        <w:rPr>
          <w:color w:val="000000"/>
        </w:rPr>
        <w:t>:</w:t>
      </w:r>
      <w:r w:rsidRPr="0067669C">
        <w:rPr>
          <w:b/>
          <w:color w:val="000000"/>
        </w:rPr>
        <w:t>0</w:t>
      </w:r>
      <w:proofErr w:type="gramEnd"/>
      <w:r>
        <w:t>:0EF0:BC00 (abbreviated with single zeros)</w:t>
      </w:r>
    </w:p>
    <w:p w14:paraId="70862E89" w14:textId="77777777" w:rsidR="00E720DD" w:rsidRDefault="00A72722" w:rsidP="00800963">
      <w:pPr>
        <w:pStyle w:val="BodyTextL25"/>
      </w:pPr>
      <w:r>
        <w:rPr>
          <w:b/>
        </w:rPr>
        <w:t>Rule 2</w:t>
      </w:r>
      <w:r w:rsidR="00C9493F">
        <w:t xml:space="preserve">: In an IPv6 address, the leading zeros in each </w:t>
      </w:r>
      <w:proofErr w:type="spellStart"/>
      <w:r w:rsidR="00C9493F">
        <w:t>hextet</w:t>
      </w:r>
      <w:proofErr w:type="spellEnd"/>
      <w:r w:rsidR="00C9493F">
        <w:t xml:space="preserve"> can be omitted, trailing zeros cannot be omitted.</w:t>
      </w:r>
    </w:p>
    <w:p w14:paraId="66B42AB7" w14:textId="77777777" w:rsidR="006F2A86" w:rsidRDefault="00E720DD" w:rsidP="001146B9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</w:t>
      </w:r>
      <w:r w:rsidRPr="0067669C">
        <w:rPr>
          <w:b/>
          <w:color w:val="000000"/>
        </w:rPr>
        <w:t>0</w:t>
      </w:r>
      <w:r>
        <w:t>404:</w:t>
      </w:r>
      <w:r w:rsidRPr="0067669C">
        <w:rPr>
          <w:b/>
          <w:color w:val="000000"/>
        </w:rPr>
        <w:t>000</w:t>
      </w:r>
      <w:r>
        <w:t>1:1000:0000:0000</w:t>
      </w:r>
      <w:proofErr w:type="gramEnd"/>
      <w:r>
        <w:t>:</w:t>
      </w:r>
      <w:r w:rsidRPr="0067669C">
        <w:rPr>
          <w:b/>
          <w:color w:val="000000"/>
        </w:rPr>
        <w:t>0</w:t>
      </w:r>
      <w:r>
        <w:t>EF0:BC00</w:t>
      </w:r>
    </w:p>
    <w:p w14:paraId="28D78C84" w14:textId="77777777" w:rsidR="00E720DD" w:rsidRDefault="00E720DD" w:rsidP="001146B9">
      <w:pPr>
        <w:pStyle w:val="SubStepAlpha"/>
        <w:numPr>
          <w:ilvl w:val="0"/>
          <w:numId w:val="0"/>
        </w:numPr>
        <w:ind w:left="720" w:firstLine="720"/>
      </w:pPr>
      <w:proofErr w:type="gramStart"/>
      <w:r>
        <w:t>2001:404:1:1000:0:0</w:t>
      </w:r>
      <w:proofErr w:type="gramEnd"/>
      <w:r>
        <w:t>:EF0:BC00 (</w:t>
      </w:r>
      <w:r w:rsidR="001146B9">
        <w:t xml:space="preserve">abbreviated </w:t>
      </w:r>
      <w:r>
        <w:t>with leading zeros omitted)</w:t>
      </w:r>
    </w:p>
    <w:p w14:paraId="70367C37" w14:textId="77777777" w:rsidR="00E720DD" w:rsidRDefault="00E720DD" w:rsidP="00800963">
      <w:pPr>
        <w:pStyle w:val="BodyTextL25"/>
      </w:pPr>
      <w:r>
        <w:rPr>
          <w:b/>
        </w:rPr>
        <w:t xml:space="preserve">Rule </w:t>
      </w:r>
      <w:r w:rsidR="00A72722">
        <w:rPr>
          <w:b/>
        </w:rPr>
        <w:t>3</w:t>
      </w:r>
      <w:r>
        <w:t>: In an IPv6 address</w:t>
      </w:r>
      <w:r w:rsidR="001146B9">
        <w:t>,</w:t>
      </w:r>
      <w:r>
        <w:t xml:space="preserve"> a single continuous string of </w:t>
      </w:r>
      <w:r w:rsidR="00AF480F">
        <w:t xml:space="preserve">four or more </w:t>
      </w:r>
      <w:r>
        <w:t xml:space="preserve">zeros can be abbreviated as a double colon </w:t>
      </w:r>
      <w:proofErr w:type="gramStart"/>
      <w:r>
        <w:t>(::)</w:t>
      </w:r>
      <w:proofErr w:type="gramEnd"/>
      <w:r>
        <w:t>.</w:t>
      </w:r>
      <w:r w:rsidR="001146B9">
        <w:t xml:space="preserve"> The double colon abbreviation can only be used </w:t>
      </w:r>
      <w:r w:rsidR="00934F0E">
        <w:t>one time</w:t>
      </w:r>
      <w:r w:rsidR="001146B9">
        <w:t xml:space="preserve"> in an IP address</w:t>
      </w:r>
      <w:r w:rsidR="00934F0E">
        <w:t>.</w:t>
      </w:r>
    </w:p>
    <w:p w14:paraId="75484921" w14:textId="4B401688" w:rsidR="00E720DD" w:rsidRDefault="00E720DD" w:rsidP="001146B9">
      <w:pPr>
        <w:pStyle w:val="Bulletlevel1"/>
        <w:numPr>
          <w:ilvl w:val="0"/>
          <w:numId w:val="0"/>
        </w:numPr>
        <w:ind w:left="720" w:firstLine="720"/>
      </w:pPr>
      <w:proofErr w:type="gramStart"/>
      <w:r>
        <w:t>2001:</w:t>
      </w:r>
      <w:r w:rsidRPr="00E720DD">
        <w:t>0</w:t>
      </w:r>
      <w:r>
        <w:t>404:0001:</w:t>
      </w:r>
      <w:r w:rsidR="00537C21">
        <w:rPr>
          <w:color w:val="000000"/>
        </w:rPr>
        <w:t>0</w:t>
      </w:r>
      <w:r w:rsidRPr="00A671BA">
        <w:rPr>
          <w:color w:val="000000"/>
        </w:rPr>
        <w:t>000</w:t>
      </w:r>
      <w:r w:rsidRPr="0067669C">
        <w:rPr>
          <w:b/>
          <w:color w:val="000000"/>
        </w:rPr>
        <w:t>:0000:0000</w:t>
      </w:r>
      <w:proofErr w:type="gramEnd"/>
      <w:r w:rsidRPr="0067669C">
        <w:rPr>
          <w:b/>
          <w:color w:val="000000"/>
        </w:rPr>
        <w:t>:</w:t>
      </w:r>
      <w:r w:rsidRPr="00A671BA">
        <w:rPr>
          <w:color w:val="000000"/>
        </w:rPr>
        <w:t>0</w:t>
      </w:r>
      <w:r w:rsidRPr="0067669C">
        <w:rPr>
          <w:color w:val="000000"/>
        </w:rPr>
        <w:t>EF0</w:t>
      </w:r>
      <w:r w:rsidR="00A10EBA">
        <w:t>:BC00</w:t>
      </w:r>
    </w:p>
    <w:p w14:paraId="712A80A1" w14:textId="77777777" w:rsidR="00790483" w:rsidRDefault="001146B9" w:rsidP="00800963">
      <w:pPr>
        <w:pStyle w:val="Bulletlevel1"/>
        <w:numPr>
          <w:ilvl w:val="0"/>
          <w:numId w:val="0"/>
        </w:numPr>
        <w:ind w:left="1800" w:hanging="360"/>
      </w:pPr>
      <w:proofErr w:type="gramStart"/>
      <w:r>
        <w:t>2001:404:1:1</w:t>
      </w:r>
      <w:r w:rsidR="00A671BA">
        <w:t>000</w:t>
      </w:r>
      <w:r w:rsidRPr="0067669C">
        <w:rPr>
          <w:b/>
          <w:color w:val="000000"/>
        </w:rPr>
        <w:t>:</w:t>
      </w:r>
      <w:r w:rsidR="00E720DD" w:rsidRPr="0067669C">
        <w:rPr>
          <w:b/>
          <w:color w:val="000000"/>
        </w:rPr>
        <w:t>:</w:t>
      </w:r>
      <w:proofErr w:type="gramEnd"/>
      <w:r w:rsidR="00E720DD">
        <w:t>EF0:BC00 (</w:t>
      </w:r>
      <w:r>
        <w:t xml:space="preserve">abbreviated </w:t>
      </w:r>
      <w:r w:rsidR="00E720DD">
        <w:t>with leading zeroe</w:t>
      </w:r>
      <w:r>
        <w:t>s omitted and continuous zeros replace</w:t>
      </w:r>
      <w:r w:rsidR="00A72722">
        <w:t>d</w:t>
      </w:r>
      <w:r>
        <w:t xml:space="preserve"> with a double colon</w:t>
      </w:r>
      <w:r w:rsidR="00E720DD">
        <w:t>)</w:t>
      </w:r>
    </w:p>
    <w:p w14:paraId="06959442" w14:textId="77777777" w:rsidR="00790483" w:rsidRDefault="00790483" w:rsidP="00800963">
      <w:pPr>
        <w:pStyle w:val="BodyTextL25"/>
      </w:pPr>
      <w:r>
        <w:t xml:space="preserve">The image below illustrates </w:t>
      </w:r>
      <w:r w:rsidR="00933EB1">
        <w:t xml:space="preserve">these </w:t>
      </w:r>
      <w:r>
        <w:t>rules of IPv6 address abbreviation:</w:t>
      </w:r>
    </w:p>
    <w:p w14:paraId="33654D84" w14:textId="77777777" w:rsidR="00790483" w:rsidRDefault="00A160C3" w:rsidP="00790483">
      <w:pPr>
        <w:pStyle w:val="Visual"/>
      </w:pPr>
      <w:r>
        <w:rPr>
          <w:noProof/>
          <w:lang w:eastAsia="zh-CN"/>
        </w:rPr>
        <w:lastRenderedPageBreak/>
        <w:drawing>
          <wp:inline distT="0" distB="0" distL="0" distR="0" wp14:anchorId="6DF77221" wp14:editId="48E23BD2">
            <wp:extent cx="4591050" cy="2914650"/>
            <wp:effectExtent l="0" t="0" r="0" b="0"/>
            <wp:docPr id="4" name="Picture 4" descr="IPv6-abbrevi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Pv6-abbreviatio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90483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27A6F" w14:textId="77777777" w:rsidR="00426452" w:rsidRDefault="00426452" w:rsidP="0090659A">
      <w:pPr>
        <w:spacing w:after="0" w:line="240" w:lineRule="auto"/>
      </w:pPr>
      <w:r>
        <w:separator/>
      </w:r>
    </w:p>
    <w:p w14:paraId="712FC937" w14:textId="77777777" w:rsidR="00426452" w:rsidRDefault="00426452"/>
    <w:p w14:paraId="51473B77" w14:textId="77777777" w:rsidR="00426452" w:rsidRDefault="00426452"/>
    <w:p w14:paraId="34C12111" w14:textId="77777777" w:rsidR="00426452" w:rsidRDefault="00426452"/>
    <w:p w14:paraId="701E6509" w14:textId="77777777" w:rsidR="00426452" w:rsidRDefault="00426452"/>
  </w:endnote>
  <w:endnote w:type="continuationSeparator" w:id="0">
    <w:p w14:paraId="62336A23" w14:textId="77777777" w:rsidR="00426452" w:rsidRDefault="00426452" w:rsidP="0090659A">
      <w:pPr>
        <w:spacing w:after="0" w:line="240" w:lineRule="auto"/>
      </w:pPr>
      <w:r>
        <w:continuationSeparator/>
      </w:r>
    </w:p>
    <w:p w14:paraId="697BA005" w14:textId="77777777" w:rsidR="00426452" w:rsidRDefault="00426452"/>
    <w:p w14:paraId="46B6E1D1" w14:textId="77777777" w:rsidR="00426452" w:rsidRDefault="00426452"/>
    <w:p w14:paraId="7101EE62" w14:textId="77777777" w:rsidR="00426452" w:rsidRDefault="00426452"/>
    <w:p w14:paraId="72230F2C" w14:textId="77777777" w:rsidR="00426452" w:rsidRDefault="004264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3C884" w14:textId="322B170E" w:rsidR="009F5709" w:rsidRPr="0090659A" w:rsidRDefault="009F5709" w:rsidP="008C4307">
    <w:pPr>
      <w:pStyle w:val="Footer"/>
      <w:rPr>
        <w:szCs w:val="16"/>
      </w:rPr>
    </w:pPr>
    <w:r w:rsidRPr="002A244B">
      <w:t xml:space="preserve">© </w:t>
    </w:r>
    <w:r w:rsidR="00705307">
      <w:fldChar w:fldCharType="begin"/>
    </w:r>
    <w:r w:rsidR="00705307">
      <w:instrText xml:space="preserve"> DATE  \@ "yyyy"  \* MERGEFORMAT </w:instrText>
    </w:r>
    <w:r w:rsidR="00705307">
      <w:fldChar w:fldCharType="separate"/>
    </w:r>
    <w:r w:rsidR="004F3EA8">
      <w:rPr>
        <w:noProof/>
      </w:rPr>
      <w:t>2023</w:t>
    </w:r>
    <w:r w:rsidR="0070530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A04F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A04F1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73033" w14:textId="77777777" w:rsidR="009F5709" w:rsidRPr="0090659A" w:rsidRDefault="009F5709" w:rsidP="008C4307">
    <w:pPr>
      <w:pStyle w:val="Footer"/>
      <w:rPr>
        <w:szCs w:val="16"/>
      </w:rPr>
    </w:pPr>
    <w:r w:rsidRPr="002A244B">
      <w:t xml:space="preserve">© </w:t>
    </w:r>
    <w:r w:rsidR="00705307">
      <w:t>20</w:t>
    </w:r>
    <w:r w:rsidR="00705307">
      <w:rPr>
        <w:lang w:val="en-US"/>
      </w:rPr>
      <w:t>14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040C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040C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67D94" w14:textId="77777777" w:rsidR="00426452" w:rsidRDefault="00426452" w:rsidP="0090659A">
      <w:pPr>
        <w:spacing w:after="0" w:line="240" w:lineRule="auto"/>
      </w:pPr>
      <w:r>
        <w:separator/>
      </w:r>
    </w:p>
    <w:p w14:paraId="139C818B" w14:textId="77777777" w:rsidR="00426452" w:rsidRDefault="00426452"/>
    <w:p w14:paraId="76225EC0" w14:textId="77777777" w:rsidR="00426452" w:rsidRDefault="00426452"/>
    <w:p w14:paraId="1F99E0DD" w14:textId="77777777" w:rsidR="00426452" w:rsidRDefault="00426452"/>
    <w:p w14:paraId="6D545486" w14:textId="77777777" w:rsidR="00426452" w:rsidRDefault="00426452"/>
  </w:footnote>
  <w:footnote w:type="continuationSeparator" w:id="0">
    <w:p w14:paraId="24C98366" w14:textId="77777777" w:rsidR="00426452" w:rsidRDefault="00426452" w:rsidP="0090659A">
      <w:pPr>
        <w:spacing w:after="0" w:line="240" w:lineRule="auto"/>
      </w:pPr>
      <w:r>
        <w:continuationSeparator/>
      </w:r>
    </w:p>
    <w:p w14:paraId="61C2AA3B" w14:textId="77777777" w:rsidR="00426452" w:rsidRDefault="00426452"/>
    <w:p w14:paraId="040992E5" w14:textId="77777777" w:rsidR="00426452" w:rsidRDefault="00426452"/>
    <w:p w14:paraId="7E551F86" w14:textId="77777777" w:rsidR="00426452" w:rsidRDefault="00426452"/>
    <w:p w14:paraId="22A74AB2" w14:textId="77777777" w:rsidR="00426452" w:rsidRDefault="004264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BDAB2" w14:textId="77777777" w:rsidR="009F5709" w:rsidRDefault="0019578D" w:rsidP="00C52BA6">
    <w:pPr>
      <w:pStyle w:val="PageHead"/>
    </w:pPr>
    <w:r>
      <w:t>Lab – Identifying IPv6 Addresses</w:t>
    </w:r>
    <w:r w:rsidR="003959CC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CE26F" w14:textId="77777777" w:rsidR="009F5709" w:rsidRDefault="00A160C3">
    <w:pPr>
      <w:pStyle w:val="Header"/>
    </w:pPr>
    <w:r>
      <w:rPr>
        <w:noProof/>
        <w:lang w:eastAsia="zh-CN"/>
      </w:rPr>
      <w:drawing>
        <wp:anchor distT="0" distB="0" distL="114300" distR="114300" simplePos="0" relativeHeight="251657728" behindDoc="0" locked="0" layoutInCell="1" allowOverlap="1" wp14:anchorId="1516A09E" wp14:editId="201C832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1116"/>
        </w:tabs>
        <w:ind w:left="111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3E0CDE"/>
    <w:multiLevelType w:val="hybridMultilevel"/>
    <w:tmpl w:val="CA129968"/>
    <w:lvl w:ilvl="0" w:tplc="B5EA82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64CA5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7528C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EC57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92BC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34CF5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A909C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2A48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0ED2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126257"/>
    <w:multiLevelType w:val="hybridMultilevel"/>
    <w:tmpl w:val="E0CCA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C70B3"/>
    <w:multiLevelType w:val="hybridMultilevel"/>
    <w:tmpl w:val="B9D46E04"/>
    <w:lvl w:ilvl="0" w:tplc="EABCD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168F2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D50FF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5C4A1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18A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7E86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D092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6813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BD066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3FC5B46"/>
    <w:multiLevelType w:val="hybridMultilevel"/>
    <w:tmpl w:val="88B06C56"/>
    <w:lvl w:ilvl="0" w:tplc="916A07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C44770A"/>
    <w:multiLevelType w:val="hybridMultilevel"/>
    <w:tmpl w:val="2C4CCE4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285695214">
    <w:abstractNumId w:val="7"/>
  </w:num>
  <w:num w:numId="2" w16cid:durableId="684594695">
    <w:abstractNumId w:val="1"/>
  </w:num>
  <w:num w:numId="3" w16cid:durableId="1652367818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797794376">
    <w:abstractNumId w:val="0"/>
  </w:num>
  <w:num w:numId="5" w16cid:durableId="1632007006">
    <w:abstractNumId w:val="5"/>
  </w:num>
  <w:num w:numId="6" w16cid:durableId="1380209333">
    <w:abstractNumId w:val="4"/>
  </w:num>
  <w:num w:numId="7" w16cid:durableId="1509641398">
    <w:abstractNumId w:val="8"/>
  </w:num>
  <w:num w:numId="8" w16cid:durableId="722607626">
    <w:abstractNumId w:val="2"/>
  </w:num>
  <w:num w:numId="9" w16cid:durableId="805273290">
    <w:abstractNumId w:val="6"/>
  </w:num>
  <w:num w:numId="10" w16cid:durableId="11401503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828049">
    <w:abstractNumId w:val="1"/>
  </w:num>
  <w:num w:numId="12" w16cid:durableId="82281388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wtDS0MDE0MDE0MjdR0lEKTi0uzszPAykwrAUABdwhwiwAAAA="/>
    <w:docVar w:name="__grammarly61__i" w:val="H4sIAAAAAAAEAKtWckksSQxILCpxzi/NK1GyMqwFAAEhoTITAAAA"/>
    <w:docVar w:name="__grammarly61_1" w:val="H4sIAAAAAAAEAKtWcslPLs1NzSvxTFGyUkoxs0xMTLSw1E0ySE7VNTFNM9W1SDJP0U21MDAwSE22MLG0TFHSUQpOLS7OzM8DaTGqBQDhn700QwAAAA=="/>
  </w:docVars>
  <w:rsids>
    <w:rsidRoot w:val="004A5BC5"/>
    <w:rsid w:val="00004175"/>
    <w:rsid w:val="000059C9"/>
    <w:rsid w:val="00013757"/>
    <w:rsid w:val="000160F7"/>
    <w:rsid w:val="00016D5B"/>
    <w:rsid w:val="00016F30"/>
    <w:rsid w:val="0002047C"/>
    <w:rsid w:val="00021B9A"/>
    <w:rsid w:val="000242D6"/>
    <w:rsid w:val="00024EE5"/>
    <w:rsid w:val="000258F4"/>
    <w:rsid w:val="00036711"/>
    <w:rsid w:val="00041AF6"/>
    <w:rsid w:val="00042D4E"/>
    <w:rsid w:val="00044E62"/>
    <w:rsid w:val="000508F2"/>
    <w:rsid w:val="00050BA4"/>
    <w:rsid w:val="00051738"/>
    <w:rsid w:val="00052548"/>
    <w:rsid w:val="00060696"/>
    <w:rsid w:val="00062B21"/>
    <w:rsid w:val="00071F9F"/>
    <w:rsid w:val="000769CF"/>
    <w:rsid w:val="0008105E"/>
    <w:rsid w:val="000815D8"/>
    <w:rsid w:val="00085C6F"/>
    <w:rsid w:val="00085CC6"/>
    <w:rsid w:val="00090C07"/>
    <w:rsid w:val="00091E8D"/>
    <w:rsid w:val="0009378D"/>
    <w:rsid w:val="00097163"/>
    <w:rsid w:val="000A22C8"/>
    <w:rsid w:val="000B19A9"/>
    <w:rsid w:val="000B2344"/>
    <w:rsid w:val="000B7DE5"/>
    <w:rsid w:val="000C3D28"/>
    <w:rsid w:val="000C5E6F"/>
    <w:rsid w:val="000C786C"/>
    <w:rsid w:val="000D1193"/>
    <w:rsid w:val="000D55B4"/>
    <w:rsid w:val="000E55C6"/>
    <w:rsid w:val="000E65F0"/>
    <w:rsid w:val="000F072C"/>
    <w:rsid w:val="000F2F69"/>
    <w:rsid w:val="000F5C66"/>
    <w:rsid w:val="000F6743"/>
    <w:rsid w:val="001006C2"/>
    <w:rsid w:val="00103E4B"/>
    <w:rsid w:val="00107B2B"/>
    <w:rsid w:val="00112AC5"/>
    <w:rsid w:val="001133DD"/>
    <w:rsid w:val="001146B9"/>
    <w:rsid w:val="001152F9"/>
    <w:rsid w:val="00120CBE"/>
    <w:rsid w:val="001261C4"/>
    <w:rsid w:val="00132BC2"/>
    <w:rsid w:val="00134077"/>
    <w:rsid w:val="001366EC"/>
    <w:rsid w:val="0014219C"/>
    <w:rsid w:val="001425ED"/>
    <w:rsid w:val="001514AA"/>
    <w:rsid w:val="00154E3A"/>
    <w:rsid w:val="00157902"/>
    <w:rsid w:val="00160E1C"/>
    <w:rsid w:val="00163164"/>
    <w:rsid w:val="00164AD4"/>
    <w:rsid w:val="00166253"/>
    <w:rsid w:val="001710C0"/>
    <w:rsid w:val="00172AFB"/>
    <w:rsid w:val="001772B8"/>
    <w:rsid w:val="00180FBF"/>
    <w:rsid w:val="00182CF4"/>
    <w:rsid w:val="00186CE1"/>
    <w:rsid w:val="00190A8D"/>
    <w:rsid w:val="00192F12"/>
    <w:rsid w:val="00193F14"/>
    <w:rsid w:val="00194E33"/>
    <w:rsid w:val="0019569A"/>
    <w:rsid w:val="0019578D"/>
    <w:rsid w:val="00195D65"/>
    <w:rsid w:val="00197614"/>
    <w:rsid w:val="001A0312"/>
    <w:rsid w:val="001A15DA"/>
    <w:rsid w:val="001A2694"/>
    <w:rsid w:val="001A3CC7"/>
    <w:rsid w:val="001A4FD4"/>
    <w:rsid w:val="001A69AC"/>
    <w:rsid w:val="001B67D8"/>
    <w:rsid w:val="001B6F95"/>
    <w:rsid w:val="001C05A1"/>
    <w:rsid w:val="001C1D9E"/>
    <w:rsid w:val="001C612D"/>
    <w:rsid w:val="001C7C3B"/>
    <w:rsid w:val="001D5B6F"/>
    <w:rsid w:val="001D776D"/>
    <w:rsid w:val="001E0AB8"/>
    <w:rsid w:val="001E38E0"/>
    <w:rsid w:val="001E4306"/>
    <w:rsid w:val="001E4E72"/>
    <w:rsid w:val="001E62B3"/>
    <w:rsid w:val="001E73D1"/>
    <w:rsid w:val="001F0171"/>
    <w:rsid w:val="001F0D77"/>
    <w:rsid w:val="001F7DD8"/>
    <w:rsid w:val="00201928"/>
    <w:rsid w:val="00203E26"/>
    <w:rsid w:val="0020449C"/>
    <w:rsid w:val="00204CEC"/>
    <w:rsid w:val="002113B8"/>
    <w:rsid w:val="002121E0"/>
    <w:rsid w:val="00214BA9"/>
    <w:rsid w:val="00215665"/>
    <w:rsid w:val="002163BB"/>
    <w:rsid w:val="0021792C"/>
    <w:rsid w:val="00220CB8"/>
    <w:rsid w:val="002240AB"/>
    <w:rsid w:val="00225E37"/>
    <w:rsid w:val="0023204B"/>
    <w:rsid w:val="00242E3A"/>
    <w:rsid w:val="0024588E"/>
    <w:rsid w:val="002506CF"/>
    <w:rsid w:val="0025107F"/>
    <w:rsid w:val="0025386B"/>
    <w:rsid w:val="00253DAB"/>
    <w:rsid w:val="00260CD4"/>
    <w:rsid w:val="00261A83"/>
    <w:rsid w:val="002639D8"/>
    <w:rsid w:val="00265F77"/>
    <w:rsid w:val="00266C83"/>
    <w:rsid w:val="002737F4"/>
    <w:rsid w:val="00275980"/>
    <w:rsid w:val="002768DC"/>
    <w:rsid w:val="002808BE"/>
    <w:rsid w:val="00283043"/>
    <w:rsid w:val="00292B77"/>
    <w:rsid w:val="002945A1"/>
    <w:rsid w:val="002A5C94"/>
    <w:rsid w:val="002A6C56"/>
    <w:rsid w:val="002C090C"/>
    <w:rsid w:val="002C1243"/>
    <w:rsid w:val="002C1815"/>
    <w:rsid w:val="002C475E"/>
    <w:rsid w:val="002C6AD6"/>
    <w:rsid w:val="002C7955"/>
    <w:rsid w:val="002D6C2A"/>
    <w:rsid w:val="002D7A86"/>
    <w:rsid w:val="002E1280"/>
    <w:rsid w:val="002E3B4B"/>
    <w:rsid w:val="002E79F6"/>
    <w:rsid w:val="002F45FF"/>
    <w:rsid w:val="002F6D17"/>
    <w:rsid w:val="00302887"/>
    <w:rsid w:val="003056EB"/>
    <w:rsid w:val="003071FF"/>
    <w:rsid w:val="00310652"/>
    <w:rsid w:val="0031371D"/>
    <w:rsid w:val="00317411"/>
    <w:rsid w:val="0031789F"/>
    <w:rsid w:val="00320788"/>
    <w:rsid w:val="003233A3"/>
    <w:rsid w:val="00336C9D"/>
    <w:rsid w:val="00343085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76B39"/>
    <w:rsid w:val="00391005"/>
    <w:rsid w:val="00392C65"/>
    <w:rsid w:val="00392ED5"/>
    <w:rsid w:val="003959CC"/>
    <w:rsid w:val="003A19DC"/>
    <w:rsid w:val="003A1B45"/>
    <w:rsid w:val="003B266A"/>
    <w:rsid w:val="003B2749"/>
    <w:rsid w:val="003B46FC"/>
    <w:rsid w:val="003B5767"/>
    <w:rsid w:val="003B5F79"/>
    <w:rsid w:val="003B7605"/>
    <w:rsid w:val="003C6BCA"/>
    <w:rsid w:val="003C7902"/>
    <w:rsid w:val="003D0BFF"/>
    <w:rsid w:val="003D0D13"/>
    <w:rsid w:val="003D1879"/>
    <w:rsid w:val="003D29FF"/>
    <w:rsid w:val="003D2EF6"/>
    <w:rsid w:val="003D4F18"/>
    <w:rsid w:val="003E5BE5"/>
    <w:rsid w:val="003F18D1"/>
    <w:rsid w:val="003F4F0E"/>
    <w:rsid w:val="003F6E06"/>
    <w:rsid w:val="00400263"/>
    <w:rsid w:val="00403C7A"/>
    <w:rsid w:val="004057A6"/>
    <w:rsid w:val="00406554"/>
    <w:rsid w:val="004131B0"/>
    <w:rsid w:val="00416C42"/>
    <w:rsid w:val="00422476"/>
    <w:rsid w:val="0042385C"/>
    <w:rsid w:val="00426452"/>
    <w:rsid w:val="004279FA"/>
    <w:rsid w:val="00431654"/>
    <w:rsid w:val="00434926"/>
    <w:rsid w:val="00444217"/>
    <w:rsid w:val="004478F4"/>
    <w:rsid w:val="00450F7A"/>
    <w:rsid w:val="00452C6D"/>
    <w:rsid w:val="00455E0B"/>
    <w:rsid w:val="00463093"/>
    <w:rsid w:val="004659EE"/>
    <w:rsid w:val="004672D2"/>
    <w:rsid w:val="00476221"/>
    <w:rsid w:val="00482FD6"/>
    <w:rsid w:val="004936C2"/>
    <w:rsid w:val="0049379C"/>
    <w:rsid w:val="004A1CA0"/>
    <w:rsid w:val="004A22E9"/>
    <w:rsid w:val="004A28A7"/>
    <w:rsid w:val="004A4ACD"/>
    <w:rsid w:val="004A5BC5"/>
    <w:rsid w:val="004A607B"/>
    <w:rsid w:val="004A614F"/>
    <w:rsid w:val="004B023D"/>
    <w:rsid w:val="004B081C"/>
    <w:rsid w:val="004C0909"/>
    <w:rsid w:val="004C3D0A"/>
    <w:rsid w:val="004C3F97"/>
    <w:rsid w:val="004D01F2"/>
    <w:rsid w:val="004D3339"/>
    <w:rsid w:val="004D353F"/>
    <w:rsid w:val="004D36D7"/>
    <w:rsid w:val="004D682B"/>
    <w:rsid w:val="004D7884"/>
    <w:rsid w:val="004E4609"/>
    <w:rsid w:val="004E6152"/>
    <w:rsid w:val="004F01A9"/>
    <w:rsid w:val="004F344A"/>
    <w:rsid w:val="004F3EA8"/>
    <w:rsid w:val="00501A40"/>
    <w:rsid w:val="00504ED4"/>
    <w:rsid w:val="005069D8"/>
    <w:rsid w:val="005074A9"/>
    <w:rsid w:val="00510639"/>
    <w:rsid w:val="00514D73"/>
    <w:rsid w:val="00516142"/>
    <w:rsid w:val="00520027"/>
    <w:rsid w:val="0052093C"/>
    <w:rsid w:val="00521B31"/>
    <w:rsid w:val="00522469"/>
    <w:rsid w:val="0052400A"/>
    <w:rsid w:val="00525EB0"/>
    <w:rsid w:val="00536F43"/>
    <w:rsid w:val="00537C21"/>
    <w:rsid w:val="00540D2A"/>
    <w:rsid w:val="005426C9"/>
    <w:rsid w:val="005510BA"/>
    <w:rsid w:val="00554B4E"/>
    <w:rsid w:val="00556C02"/>
    <w:rsid w:val="00557C52"/>
    <w:rsid w:val="00561BB2"/>
    <w:rsid w:val="00563249"/>
    <w:rsid w:val="00570A65"/>
    <w:rsid w:val="005729BD"/>
    <w:rsid w:val="005762B1"/>
    <w:rsid w:val="00580456"/>
    <w:rsid w:val="00580E73"/>
    <w:rsid w:val="00593386"/>
    <w:rsid w:val="00595DB8"/>
    <w:rsid w:val="00596998"/>
    <w:rsid w:val="005A07AC"/>
    <w:rsid w:val="005A1E0E"/>
    <w:rsid w:val="005A55CA"/>
    <w:rsid w:val="005A5E34"/>
    <w:rsid w:val="005A6E62"/>
    <w:rsid w:val="005B31E9"/>
    <w:rsid w:val="005C3D31"/>
    <w:rsid w:val="005C4B40"/>
    <w:rsid w:val="005C5C16"/>
    <w:rsid w:val="005D1DDA"/>
    <w:rsid w:val="005D2B29"/>
    <w:rsid w:val="005D354A"/>
    <w:rsid w:val="005D38AD"/>
    <w:rsid w:val="005E1939"/>
    <w:rsid w:val="005E3235"/>
    <w:rsid w:val="005E4176"/>
    <w:rsid w:val="005E65B5"/>
    <w:rsid w:val="005F3AE9"/>
    <w:rsid w:val="006007BB"/>
    <w:rsid w:val="00601DC0"/>
    <w:rsid w:val="006033F3"/>
    <w:rsid w:val="006034CB"/>
    <w:rsid w:val="00607592"/>
    <w:rsid w:val="006131CE"/>
    <w:rsid w:val="00617D6E"/>
    <w:rsid w:val="00621AC5"/>
    <w:rsid w:val="00622D61"/>
    <w:rsid w:val="00624198"/>
    <w:rsid w:val="00630C2F"/>
    <w:rsid w:val="00630D2E"/>
    <w:rsid w:val="00636442"/>
    <w:rsid w:val="006428E5"/>
    <w:rsid w:val="00644958"/>
    <w:rsid w:val="006454CD"/>
    <w:rsid w:val="00654707"/>
    <w:rsid w:val="00657B20"/>
    <w:rsid w:val="00672919"/>
    <w:rsid w:val="0067669C"/>
    <w:rsid w:val="00686587"/>
    <w:rsid w:val="006904CF"/>
    <w:rsid w:val="0069104F"/>
    <w:rsid w:val="00695EE2"/>
    <w:rsid w:val="0069660B"/>
    <w:rsid w:val="006A1B33"/>
    <w:rsid w:val="006A4339"/>
    <w:rsid w:val="006A48F1"/>
    <w:rsid w:val="006A71A3"/>
    <w:rsid w:val="006B03F2"/>
    <w:rsid w:val="006B1639"/>
    <w:rsid w:val="006B5CA7"/>
    <w:rsid w:val="006B5E89"/>
    <w:rsid w:val="006B6A7B"/>
    <w:rsid w:val="006C15B8"/>
    <w:rsid w:val="006C19B2"/>
    <w:rsid w:val="006C30A0"/>
    <w:rsid w:val="006C35FF"/>
    <w:rsid w:val="006C4270"/>
    <w:rsid w:val="006C57F2"/>
    <w:rsid w:val="006C5949"/>
    <w:rsid w:val="006C6832"/>
    <w:rsid w:val="006D1370"/>
    <w:rsid w:val="006D2C28"/>
    <w:rsid w:val="006D3FC1"/>
    <w:rsid w:val="006E359A"/>
    <w:rsid w:val="006E6581"/>
    <w:rsid w:val="006E71DF"/>
    <w:rsid w:val="006F1CC4"/>
    <w:rsid w:val="006F2A86"/>
    <w:rsid w:val="006F3163"/>
    <w:rsid w:val="00704AC8"/>
    <w:rsid w:val="00705307"/>
    <w:rsid w:val="00705FEC"/>
    <w:rsid w:val="0071147A"/>
    <w:rsid w:val="0071185D"/>
    <w:rsid w:val="00711D43"/>
    <w:rsid w:val="007222AD"/>
    <w:rsid w:val="007267CF"/>
    <w:rsid w:val="00727337"/>
    <w:rsid w:val="00731F3F"/>
    <w:rsid w:val="00733684"/>
    <w:rsid w:val="00733BAB"/>
    <w:rsid w:val="007436BF"/>
    <w:rsid w:val="00743D9B"/>
    <w:rsid w:val="007443E9"/>
    <w:rsid w:val="00745DCE"/>
    <w:rsid w:val="00753D89"/>
    <w:rsid w:val="00755C9B"/>
    <w:rsid w:val="00760FE4"/>
    <w:rsid w:val="00761F60"/>
    <w:rsid w:val="00763CE6"/>
    <w:rsid w:val="00763CED"/>
    <w:rsid w:val="00763D8B"/>
    <w:rsid w:val="007654FF"/>
    <w:rsid w:val="007657F6"/>
    <w:rsid w:val="00765E47"/>
    <w:rsid w:val="00767B16"/>
    <w:rsid w:val="0077125A"/>
    <w:rsid w:val="007727BF"/>
    <w:rsid w:val="00786F58"/>
    <w:rsid w:val="00787CC1"/>
    <w:rsid w:val="00790483"/>
    <w:rsid w:val="007911A1"/>
    <w:rsid w:val="00792F4E"/>
    <w:rsid w:val="0079398D"/>
    <w:rsid w:val="00793D02"/>
    <w:rsid w:val="007967C4"/>
    <w:rsid w:val="00796C25"/>
    <w:rsid w:val="007A287C"/>
    <w:rsid w:val="007A28CB"/>
    <w:rsid w:val="007A3B2A"/>
    <w:rsid w:val="007A5771"/>
    <w:rsid w:val="007B3BFA"/>
    <w:rsid w:val="007B5522"/>
    <w:rsid w:val="007C0EE0"/>
    <w:rsid w:val="007C181A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0963"/>
    <w:rsid w:val="0080227E"/>
    <w:rsid w:val="00810E4B"/>
    <w:rsid w:val="00814BAA"/>
    <w:rsid w:val="00816880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852BA"/>
    <w:rsid w:val="00890108"/>
    <w:rsid w:val="00893877"/>
    <w:rsid w:val="00893E81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4307"/>
    <w:rsid w:val="008C670D"/>
    <w:rsid w:val="008D23DF"/>
    <w:rsid w:val="008D73BF"/>
    <w:rsid w:val="008D7D3E"/>
    <w:rsid w:val="008D7F09"/>
    <w:rsid w:val="008E5B64"/>
    <w:rsid w:val="008E7DAA"/>
    <w:rsid w:val="008F0094"/>
    <w:rsid w:val="008F02D3"/>
    <w:rsid w:val="008F340F"/>
    <w:rsid w:val="00903523"/>
    <w:rsid w:val="0090419D"/>
    <w:rsid w:val="0090659A"/>
    <w:rsid w:val="00915986"/>
    <w:rsid w:val="00917624"/>
    <w:rsid w:val="00924D16"/>
    <w:rsid w:val="00930386"/>
    <w:rsid w:val="009309F5"/>
    <w:rsid w:val="00930FC2"/>
    <w:rsid w:val="00933237"/>
    <w:rsid w:val="00933EB1"/>
    <w:rsid w:val="00933F28"/>
    <w:rsid w:val="00934F0E"/>
    <w:rsid w:val="00935580"/>
    <w:rsid w:val="009476C0"/>
    <w:rsid w:val="00963E34"/>
    <w:rsid w:val="00964DFA"/>
    <w:rsid w:val="0098155C"/>
    <w:rsid w:val="00981CF7"/>
    <w:rsid w:val="00983B77"/>
    <w:rsid w:val="00987520"/>
    <w:rsid w:val="00996053"/>
    <w:rsid w:val="009A0B2F"/>
    <w:rsid w:val="009A1CF4"/>
    <w:rsid w:val="009A37D7"/>
    <w:rsid w:val="009A3F07"/>
    <w:rsid w:val="009A4B2C"/>
    <w:rsid w:val="009A4E17"/>
    <w:rsid w:val="009A6955"/>
    <w:rsid w:val="009B00CC"/>
    <w:rsid w:val="009B341C"/>
    <w:rsid w:val="009B3579"/>
    <w:rsid w:val="009B3F1C"/>
    <w:rsid w:val="009B5686"/>
    <w:rsid w:val="009B5747"/>
    <w:rsid w:val="009D2C27"/>
    <w:rsid w:val="009D5185"/>
    <w:rsid w:val="009E2309"/>
    <w:rsid w:val="009E42B9"/>
    <w:rsid w:val="009E5A1A"/>
    <w:rsid w:val="009F1039"/>
    <w:rsid w:val="009F332F"/>
    <w:rsid w:val="009F4C2E"/>
    <w:rsid w:val="009F50D2"/>
    <w:rsid w:val="009F5709"/>
    <w:rsid w:val="00A014A3"/>
    <w:rsid w:val="00A0412D"/>
    <w:rsid w:val="00A10EBA"/>
    <w:rsid w:val="00A139B3"/>
    <w:rsid w:val="00A160C3"/>
    <w:rsid w:val="00A166A4"/>
    <w:rsid w:val="00A21211"/>
    <w:rsid w:val="00A21C64"/>
    <w:rsid w:val="00A34E7F"/>
    <w:rsid w:val="00A40355"/>
    <w:rsid w:val="00A41C06"/>
    <w:rsid w:val="00A437C8"/>
    <w:rsid w:val="00A4547B"/>
    <w:rsid w:val="00A46F0A"/>
    <w:rsid w:val="00A46F25"/>
    <w:rsid w:val="00A47CC2"/>
    <w:rsid w:val="00A60146"/>
    <w:rsid w:val="00A622C4"/>
    <w:rsid w:val="00A6349C"/>
    <w:rsid w:val="00A671BA"/>
    <w:rsid w:val="00A72722"/>
    <w:rsid w:val="00A754B4"/>
    <w:rsid w:val="00A807C1"/>
    <w:rsid w:val="00A83374"/>
    <w:rsid w:val="00A96172"/>
    <w:rsid w:val="00A97AC7"/>
    <w:rsid w:val="00AA6984"/>
    <w:rsid w:val="00AA6EA6"/>
    <w:rsid w:val="00AB0D6A"/>
    <w:rsid w:val="00AB17B7"/>
    <w:rsid w:val="00AB3AE3"/>
    <w:rsid w:val="00AB43B3"/>
    <w:rsid w:val="00AB49B9"/>
    <w:rsid w:val="00AB6E00"/>
    <w:rsid w:val="00AB758A"/>
    <w:rsid w:val="00AC1E7E"/>
    <w:rsid w:val="00AC507D"/>
    <w:rsid w:val="00AC66E4"/>
    <w:rsid w:val="00AD4578"/>
    <w:rsid w:val="00AD68E9"/>
    <w:rsid w:val="00AE3DD6"/>
    <w:rsid w:val="00AE56C0"/>
    <w:rsid w:val="00AF3ED4"/>
    <w:rsid w:val="00AF480F"/>
    <w:rsid w:val="00AF5D25"/>
    <w:rsid w:val="00AF66C3"/>
    <w:rsid w:val="00B00914"/>
    <w:rsid w:val="00B0182F"/>
    <w:rsid w:val="00B02478"/>
    <w:rsid w:val="00B02A8E"/>
    <w:rsid w:val="00B052EE"/>
    <w:rsid w:val="00B1081F"/>
    <w:rsid w:val="00B153A8"/>
    <w:rsid w:val="00B16001"/>
    <w:rsid w:val="00B27499"/>
    <w:rsid w:val="00B3010D"/>
    <w:rsid w:val="00B31160"/>
    <w:rsid w:val="00B35151"/>
    <w:rsid w:val="00B433F2"/>
    <w:rsid w:val="00B458E8"/>
    <w:rsid w:val="00B5397B"/>
    <w:rsid w:val="00B55107"/>
    <w:rsid w:val="00B62809"/>
    <w:rsid w:val="00B63A89"/>
    <w:rsid w:val="00B75F74"/>
    <w:rsid w:val="00B7675A"/>
    <w:rsid w:val="00B81898"/>
    <w:rsid w:val="00B8606B"/>
    <w:rsid w:val="00B878E7"/>
    <w:rsid w:val="00B92A8F"/>
    <w:rsid w:val="00B938C5"/>
    <w:rsid w:val="00B97278"/>
    <w:rsid w:val="00B97943"/>
    <w:rsid w:val="00BA1D0B"/>
    <w:rsid w:val="00BA6972"/>
    <w:rsid w:val="00BB1E0D"/>
    <w:rsid w:val="00BB4D9B"/>
    <w:rsid w:val="00BB73FF"/>
    <w:rsid w:val="00BB7688"/>
    <w:rsid w:val="00BB7689"/>
    <w:rsid w:val="00BC79DD"/>
    <w:rsid w:val="00BC7CAC"/>
    <w:rsid w:val="00BD6403"/>
    <w:rsid w:val="00BD6D76"/>
    <w:rsid w:val="00BE56B3"/>
    <w:rsid w:val="00BF04E8"/>
    <w:rsid w:val="00BF16BF"/>
    <w:rsid w:val="00BF3193"/>
    <w:rsid w:val="00BF4568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3F2A"/>
    <w:rsid w:val="00C44DB7"/>
    <w:rsid w:val="00C4510A"/>
    <w:rsid w:val="00C47F2E"/>
    <w:rsid w:val="00C52BA6"/>
    <w:rsid w:val="00C57A1A"/>
    <w:rsid w:val="00C61C66"/>
    <w:rsid w:val="00C6258F"/>
    <w:rsid w:val="00C63DF6"/>
    <w:rsid w:val="00C63E58"/>
    <w:rsid w:val="00C6495E"/>
    <w:rsid w:val="00C64CB7"/>
    <w:rsid w:val="00C670EE"/>
    <w:rsid w:val="00C67E3B"/>
    <w:rsid w:val="00C70848"/>
    <w:rsid w:val="00C71143"/>
    <w:rsid w:val="00C7378F"/>
    <w:rsid w:val="00C855F0"/>
    <w:rsid w:val="00C90311"/>
    <w:rsid w:val="00C91C26"/>
    <w:rsid w:val="00C926DC"/>
    <w:rsid w:val="00C9493F"/>
    <w:rsid w:val="00C95A7E"/>
    <w:rsid w:val="00CA0DC3"/>
    <w:rsid w:val="00CA73D5"/>
    <w:rsid w:val="00CB046A"/>
    <w:rsid w:val="00CB0964"/>
    <w:rsid w:val="00CC0CCD"/>
    <w:rsid w:val="00CC1C05"/>
    <w:rsid w:val="00CC1C87"/>
    <w:rsid w:val="00CC3000"/>
    <w:rsid w:val="00CC4859"/>
    <w:rsid w:val="00CC7A35"/>
    <w:rsid w:val="00CD072A"/>
    <w:rsid w:val="00CD0748"/>
    <w:rsid w:val="00CD7F73"/>
    <w:rsid w:val="00CE060B"/>
    <w:rsid w:val="00CE26C5"/>
    <w:rsid w:val="00CE36AF"/>
    <w:rsid w:val="00CE54DD"/>
    <w:rsid w:val="00CF0DA5"/>
    <w:rsid w:val="00CF5D31"/>
    <w:rsid w:val="00CF5F3B"/>
    <w:rsid w:val="00CF791A"/>
    <w:rsid w:val="00D00D7D"/>
    <w:rsid w:val="00D010F7"/>
    <w:rsid w:val="00D040C3"/>
    <w:rsid w:val="00D13145"/>
    <w:rsid w:val="00D139C8"/>
    <w:rsid w:val="00D15DDD"/>
    <w:rsid w:val="00D17F81"/>
    <w:rsid w:val="00D2758C"/>
    <w:rsid w:val="00D275CA"/>
    <w:rsid w:val="00D2789B"/>
    <w:rsid w:val="00D31964"/>
    <w:rsid w:val="00D345AB"/>
    <w:rsid w:val="00D37C7F"/>
    <w:rsid w:val="00D41566"/>
    <w:rsid w:val="00D458EC"/>
    <w:rsid w:val="00D501B0"/>
    <w:rsid w:val="00D52582"/>
    <w:rsid w:val="00D56A0E"/>
    <w:rsid w:val="00D57AD3"/>
    <w:rsid w:val="00D635FE"/>
    <w:rsid w:val="00D65EB9"/>
    <w:rsid w:val="00D729DE"/>
    <w:rsid w:val="00D75B6A"/>
    <w:rsid w:val="00D75D41"/>
    <w:rsid w:val="00D81B97"/>
    <w:rsid w:val="00D8428D"/>
    <w:rsid w:val="00D84BDA"/>
    <w:rsid w:val="00D876A8"/>
    <w:rsid w:val="00D87F26"/>
    <w:rsid w:val="00D91AD8"/>
    <w:rsid w:val="00D92AAF"/>
    <w:rsid w:val="00D93063"/>
    <w:rsid w:val="00D933B0"/>
    <w:rsid w:val="00D977E8"/>
    <w:rsid w:val="00D97B16"/>
    <w:rsid w:val="00DA0ACB"/>
    <w:rsid w:val="00DA4F14"/>
    <w:rsid w:val="00DB1C89"/>
    <w:rsid w:val="00DB3763"/>
    <w:rsid w:val="00DB4029"/>
    <w:rsid w:val="00DB5F4D"/>
    <w:rsid w:val="00DB6DA5"/>
    <w:rsid w:val="00DC03D8"/>
    <w:rsid w:val="00DC076B"/>
    <w:rsid w:val="00DC186F"/>
    <w:rsid w:val="00DC252F"/>
    <w:rsid w:val="00DC6050"/>
    <w:rsid w:val="00DD43EA"/>
    <w:rsid w:val="00DE231F"/>
    <w:rsid w:val="00DE6F44"/>
    <w:rsid w:val="00E037D9"/>
    <w:rsid w:val="00E04927"/>
    <w:rsid w:val="00E05A44"/>
    <w:rsid w:val="00E05B91"/>
    <w:rsid w:val="00E130EB"/>
    <w:rsid w:val="00E13E98"/>
    <w:rsid w:val="00E162CD"/>
    <w:rsid w:val="00E17FA5"/>
    <w:rsid w:val="00E26930"/>
    <w:rsid w:val="00E27257"/>
    <w:rsid w:val="00E42017"/>
    <w:rsid w:val="00E449D0"/>
    <w:rsid w:val="00E4506A"/>
    <w:rsid w:val="00E53192"/>
    <w:rsid w:val="00E53756"/>
    <w:rsid w:val="00E53F99"/>
    <w:rsid w:val="00E54B1A"/>
    <w:rsid w:val="00E56510"/>
    <w:rsid w:val="00E60ABE"/>
    <w:rsid w:val="00E62EA8"/>
    <w:rsid w:val="00E67046"/>
    <w:rsid w:val="00E67A6E"/>
    <w:rsid w:val="00E71B43"/>
    <w:rsid w:val="00E720DD"/>
    <w:rsid w:val="00E75AF3"/>
    <w:rsid w:val="00E75EA3"/>
    <w:rsid w:val="00E81612"/>
    <w:rsid w:val="00E87D18"/>
    <w:rsid w:val="00E87D62"/>
    <w:rsid w:val="00E9351D"/>
    <w:rsid w:val="00EA04F1"/>
    <w:rsid w:val="00EA486E"/>
    <w:rsid w:val="00EA4FA3"/>
    <w:rsid w:val="00EA600E"/>
    <w:rsid w:val="00EB001B"/>
    <w:rsid w:val="00EB1CE3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56E5"/>
    <w:rsid w:val="00F06FDD"/>
    <w:rsid w:val="00F07FE6"/>
    <w:rsid w:val="00F10819"/>
    <w:rsid w:val="00F12DC0"/>
    <w:rsid w:val="00F1436F"/>
    <w:rsid w:val="00F1536C"/>
    <w:rsid w:val="00F16F35"/>
    <w:rsid w:val="00F17E92"/>
    <w:rsid w:val="00F2229D"/>
    <w:rsid w:val="00F25490"/>
    <w:rsid w:val="00F25ABB"/>
    <w:rsid w:val="00F27963"/>
    <w:rsid w:val="00F30446"/>
    <w:rsid w:val="00F3268F"/>
    <w:rsid w:val="00F4135D"/>
    <w:rsid w:val="00F41F1B"/>
    <w:rsid w:val="00F460BA"/>
    <w:rsid w:val="00F46BD9"/>
    <w:rsid w:val="00F501B5"/>
    <w:rsid w:val="00F57427"/>
    <w:rsid w:val="00F60BE0"/>
    <w:rsid w:val="00F6280E"/>
    <w:rsid w:val="00F7050A"/>
    <w:rsid w:val="00F75533"/>
    <w:rsid w:val="00F90D65"/>
    <w:rsid w:val="00FA3811"/>
    <w:rsid w:val="00FA3B9F"/>
    <w:rsid w:val="00FA3F06"/>
    <w:rsid w:val="00FA4A26"/>
    <w:rsid w:val="00FA7084"/>
    <w:rsid w:val="00FA7BEF"/>
    <w:rsid w:val="00FB075E"/>
    <w:rsid w:val="00FB1929"/>
    <w:rsid w:val="00FB5FD9"/>
    <w:rsid w:val="00FC3141"/>
    <w:rsid w:val="00FD33AB"/>
    <w:rsid w:val="00FD4724"/>
    <w:rsid w:val="00FD4A68"/>
    <w:rsid w:val="00FD4A79"/>
    <w:rsid w:val="00FD68ED"/>
    <w:rsid w:val="00FE2824"/>
    <w:rsid w:val="00FE2967"/>
    <w:rsid w:val="00FE5D9B"/>
    <w:rsid w:val="00FE661F"/>
    <w:rsid w:val="00FF0400"/>
    <w:rsid w:val="00FF3415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B8579"/>
  <w15:docId w15:val="{01419067-893B-4885-B7EF-FFC7A75E9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NormalWeb">
    <w:name w:val="Normal (Web)"/>
    <w:basedOn w:val="Normal"/>
    <w:uiPriority w:val="99"/>
    <w:semiHidden/>
    <w:unhideWhenUsed/>
    <w:rsid w:val="002E3B4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9B00C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9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420255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92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4077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71983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1893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1587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0728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451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6809">
          <w:marLeft w:val="173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5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084384-1A14-48C0-9084-4AC8B9AD7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7</Pages>
  <Words>1398</Words>
  <Characters>797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Nouraldin Hassan</cp:lastModifiedBy>
  <cp:revision>8</cp:revision>
  <cp:lastPrinted>2013-05-16T22:42:00Z</cp:lastPrinted>
  <dcterms:created xsi:type="dcterms:W3CDTF">2021-07-10T23:34:00Z</dcterms:created>
  <dcterms:modified xsi:type="dcterms:W3CDTF">2023-11-13T20:01:00Z</dcterms:modified>
</cp:coreProperties>
</file>